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0256A8AC" w14:textId="77777777" w:rsidR="00CA7053" w:rsidRDefault="00CA7053" w:rsidP="00CA7053">
            <w:pPr>
              <w:rPr>
                <w:lang w:val="en-US"/>
              </w:rPr>
            </w:pPr>
          </w:p>
          <w:p w14:paraId="3D55CFB7" w14:textId="5A280770" w:rsidR="00CA7053" w:rsidRDefault="00CA7053" w:rsidP="00CA7053">
            <w:pPr>
              <w:jc w:val="both"/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est: </w:t>
            </w:r>
            <w:r w:rsidRPr="008D04C0">
              <w:rPr>
                <w:b/>
                <w:bCs/>
                <w:lang w:val="en-US"/>
              </w:rPr>
              <w:t>IIG-</w:t>
            </w:r>
            <w:r>
              <w:rPr>
                <w:b/>
                <w:bCs/>
                <w:lang w:val="en-US"/>
              </w:rPr>
              <w:t>PY</w:t>
            </w:r>
            <w:r w:rsidRPr="008D04C0">
              <w:rPr>
                <w:b/>
                <w:bCs/>
                <w:lang w:val="en-US"/>
              </w:rPr>
              <w:t>-</w:t>
            </w:r>
            <w:r>
              <w:rPr>
                <w:b/>
                <w:bCs/>
                <w:lang w:val="en-US"/>
              </w:rPr>
              <w:t>2025</w:t>
            </w:r>
            <w:r>
              <w:rPr>
                <w:lang w:val="en-US"/>
              </w:rPr>
              <w:t xml:space="preserve">, Date: </w:t>
            </w:r>
            <w:r w:rsidR="00456766">
              <w:rPr>
                <w:b/>
                <w:bCs/>
                <w:lang w:val="en-US"/>
              </w:rPr>
              <w:t>15</w:t>
            </w:r>
            <w:r w:rsidRPr="008D04C0">
              <w:rPr>
                <w:b/>
                <w:bCs/>
                <w:lang w:val="en-US"/>
              </w:rPr>
              <w:t>-0</w:t>
            </w:r>
            <w:r>
              <w:rPr>
                <w:b/>
                <w:bCs/>
                <w:lang w:val="en-US"/>
              </w:rPr>
              <w:t>7</w:t>
            </w:r>
            <w:r w:rsidRPr="008D04C0">
              <w:rPr>
                <w:b/>
                <w:bCs/>
                <w:lang w:val="en-US"/>
              </w:rPr>
              <w:t>-202</w:t>
            </w:r>
            <w:r>
              <w:rPr>
                <w:b/>
                <w:bCs/>
                <w:lang w:val="en-US"/>
              </w:rPr>
              <w:t xml:space="preserve">5    </w:t>
            </w:r>
          </w:p>
          <w:p w14:paraId="722458AF" w14:textId="77777777" w:rsidR="00CA7053" w:rsidRDefault="00CA7053" w:rsidP="00CA7053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 Time: 2:00hours    </w:t>
            </w:r>
          </w:p>
          <w:p w14:paraId="6F3C3CE9" w14:textId="6A6101C2" w:rsidR="00CA7053" w:rsidRPr="00CA7053" w:rsidRDefault="00CA7053" w:rsidP="00CA7053">
            <w:pPr>
              <w:jc w:val="both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 Full Mark: </w:t>
            </w:r>
            <w:r w:rsidR="00456766">
              <w:rPr>
                <w:b/>
                <w:bCs/>
                <w:lang w:val="en-US"/>
              </w:rPr>
              <w:t>100</w:t>
            </w:r>
          </w:p>
          <w:p w14:paraId="565B1B49" w14:textId="74F9B0ED" w:rsidR="00CA7053" w:rsidRPr="00EB4D64" w:rsidRDefault="00CA7053" w:rsidP="00CA7053">
            <w:pPr>
              <w:tabs>
                <w:tab w:val="left" w:pos="997"/>
              </w:tabs>
              <w:contextualSpacing/>
              <w:rPr>
                <w:sz w:val="24"/>
                <w:szCs w:val="24"/>
                <w:lang w:val="en-US"/>
              </w:rPr>
            </w:pPr>
          </w:p>
        </w:tc>
        <w:tc>
          <w:tcPr>
            <w:tcW w:w="4400" w:type="dxa"/>
          </w:tcPr>
          <w:p w14:paraId="68F2DE21" w14:textId="77777777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329FCE" w14:textId="681FF1D3" w:rsidR="00CA7053" w:rsidRPr="00CA7053" w:rsidRDefault="00CA7053" w:rsidP="00CA7053">
            <w:pPr>
              <w:ind w:firstLine="720"/>
              <w:rPr>
                <w:sz w:val="28"/>
                <w:szCs w:val="28"/>
                <w:lang w:val="en-US"/>
              </w:rPr>
            </w:pP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D309590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59DEEAA2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CA7053">
        <w:rPr>
          <w:b/>
          <w:bCs/>
          <w:lang w:val="en-US"/>
        </w:rPr>
        <w:t>Full Mark: 5</w:t>
      </w:r>
      <w:r w:rsidR="00A37F34">
        <w:rPr>
          <w:b/>
          <w:bCs/>
          <w:lang w:val="en-US"/>
        </w:rPr>
        <w:t>0</w:t>
      </w:r>
      <w:r w:rsidR="00DE4BB5">
        <w:rPr>
          <w:b/>
          <w:bCs/>
          <w:lang w:val="en-US"/>
        </w:rPr>
        <w:t xml:space="preserve">  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05D6AB12" w:rsidR="00C35FF9" w:rsidRDefault="00BB530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B5306">
        <w:t> Who developed Python Programming Language?</w:t>
      </w:r>
    </w:p>
    <w:p w14:paraId="72E73833" w14:textId="77777777" w:rsidR="00BB5306" w:rsidRPr="00BB5306" w:rsidRDefault="00BB5306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BB5306">
        <w:t>Wick van Rossum</w:t>
      </w:r>
    </w:p>
    <w:p w14:paraId="36E4B3A7" w14:textId="77777777" w:rsidR="00BB5306" w:rsidRPr="00BB5306" w:rsidRDefault="00BB5306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BB5306">
        <w:t>Rasmus Lerdorf</w:t>
      </w:r>
    </w:p>
    <w:p w14:paraId="76C2DF10" w14:textId="77777777" w:rsidR="00BB5306" w:rsidRPr="00BB5306" w:rsidRDefault="00BB5306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BB5306">
        <w:t>Guido van Rossum</w:t>
      </w:r>
    </w:p>
    <w:p w14:paraId="3A7C10CD" w14:textId="48163010" w:rsidR="00FA4D37" w:rsidRPr="00BB5306" w:rsidRDefault="00BB5306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BB5306">
        <w:t>Niene Stom</w:t>
      </w:r>
      <w:r w:rsidRPr="00BB5306">
        <w:br/>
      </w:r>
      <w:r>
        <w:t xml:space="preserve"> </w:t>
      </w:r>
      <w:r w:rsidRPr="00BB5306">
        <w:t xml:space="preserve">  </w:t>
      </w:r>
    </w:p>
    <w:p w14:paraId="3596B76B" w14:textId="5A503F94" w:rsidR="00FA4D37" w:rsidRDefault="00EB4D64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EB4D64">
        <w:rPr>
          <w:lang w:val="en-US"/>
        </w:rPr>
        <w:t>Which mode create new file if the file doesn’t exist?</w:t>
      </w:r>
    </w:p>
    <w:p w14:paraId="09A13C79" w14:textId="6B241276" w:rsidR="00EB4D64" w:rsidRPr="00EB4D64" w:rsidRDefault="008F1C3E" w:rsidP="00FA4D37">
      <w:pPr>
        <w:pStyle w:val="ListParagraph"/>
        <w:numPr>
          <w:ilvl w:val="0"/>
          <w:numId w:val="3"/>
        </w:numPr>
        <w:spacing w:after="0" w:line="240" w:lineRule="auto"/>
      </w:pPr>
      <w:r>
        <w:rPr>
          <w:lang w:val="en-US"/>
        </w:rPr>
        <w:t>a</w:t>
      </w:r>
      <w:r w:rsidR="00EB4D64" w:rsidRPr="00EB4D64">
        <w:rPr>
          <w:lang w:val="en-US"/>
        </w:rPr>
        <w:t>ppend Mode</w:t>
      </w:r>
    </w:p>
    <w:p w14:paraId="1F2C895E" w14:textId="2EAC1D3D" w:rsidR="00EB4D64" w:rsidRPr="00EB4D64" w:rsidRDefault="008F1C3E" w:rsidP="00EB4D64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w</w:t>
      </w:r>
      <w:r w:rsidR="00EB4D64" w:rsidRPr="00EB4D64">
        <w:rPr>
          <w:lang w:val="en-US"/>
        </w:rPr>
        <w:t>rite Mode</w:t>
      </w:r>
    </w:p>
    <w:p w14:paraId="0A9EAACD" w14:textId="0F7ABA7A" w:rsidR="00EB4D64" w:rsidRPr="00EB4D64" w:rsidRDefault="008F1C3E" w:rsidP="00EB4D64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b</w:t>
      </w:r>
      <w:r w:rsidR="00EB4D64" w:rsidRPr="00EB4D64">
        <w:rPr>
          <w:lang w:val="en-US"/>
        </w:rPr>
        <w:t>oth A &amp; B</w:t>
      </w:r>
    </w:p>
    <w:p w14:paraId="341C4C46" w14:textId="184B320D" w:rsidR="00FA4D37" w:rsidRPr="00EB4D64" w:rsidRDefault="008F1C3E" w:rsidP="00EB4D64">
      <w:pPr>
        <w:pStyle w:val="ListParagraph"/>
        <w:numPr>
          <w:ilvl w:val="0"/>
          <w:numId w:val="3"/>
        </w:numPr>
        <w:spacing w:after="0" w:line="240" w:lineRule="auto"/>
      </w:pPr>
      <w:r>
        <w:rPr>
          <w:lang w:val="en-US"/>
        </w:rPr>
        <w:t>n</w:t>
      </w:r>
      <w:r w:rsidR="00EB4D64" w:rsidRPr="00EB4D64">
        <w:rPr>
          <w:lang w:val="en-US"/>
        </w:rPr>
        <w:t xml:space="preserve">one      </w:t>
      </w:r>
      <w:r w:rsidR="00EB4D64" w:rsidRPr="00EB4D64">
        <w:rPr>
          <w:lang w:val="en-US"/>
        </w:rPr>
        <w:tab/>
      </w:r>
      <w:r w:rsidR="00EB4D64" w:rsidRPr="00EB4D64">
        <w:rPr>
          <w:lang w:val="en-US"/>
        </w:rPr>
        <w:tab/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6DD773D0" w:rsidR="00FA4D37" w:rsidRDefault="00EB4D64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 </w:t>
      </w:r>
      <w:r w:rsidRPr="00EB4D64">
        <w:rPr>
          <w:lang w:val="en-US"/>
        </w:rPr>
        <w:t>Select all correct methods to delete files in Python.</w:t>
      </w:r>
    </w:p>
    <w:p w14:paraId="3A4627A1" w14:textId="3B960DF0" w:rsidR="00733D96" w:rsidRDefault="00EB4D64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EB4D64">
        <w:rPr>
          <w:lang w:val="en-US"/>
        </w:rPr>
        <w:t>os.remove</w:t>
      </w:r>
      <w:proofErr w:type="gramEnd"/>
      <w:r w:rsidRPr="00EB4D64">
        <w:rPr>
          <w:lang w:val="en-US"/>
        </w:rPr>
        <w:t>('file_path')</w:t>
      </w:r>
    </w:p>
    <w:p w14:paraId="19106930" w14:textId="77777777" w:rsidR="00EB4D64" w:rsidRPr="00EB4D64" w:rsidRDefault="00EB4D64" w:rsidP="00EB4D64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EB4D64">
        <w:rPr>
          <w:lang w:val="en-US"/>
        </w:rPr>
        <w:t>os.rmfile</w:t>
      </w:r>
      <w:proofErr w:type="gramEnd"/>
      <w:r w:rsidRPr="00EB4D64">
        <w:rPr>
          <w:lang w:val="en-US"/>
        </w:rPr>
        <w:t xml:space="preserve">('file_path')            </w:t>
      </w:r>
    </w:p>
    <w:p w14:paraId="25A00545" w14:textId="77777777" w:rsidR="00EB4D64" w:rsidRPr="00EB4D64" w:rsidRDefault="00EB4D64" w:rsidP="00EB4D64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EB4D64">
        <w:rPr>
          <w:lang w:val="en-US"/>
        </w:rPr>
        <w:t>pathlib.Path</w:t>
      </w:r>
      <w:proofErr w:type="gramEnd"/>
      <w:r w:rsidRPr="00EB4D64">
        <w:rPr>
          <w:lang w:val="en-US"/>
        </w:rPr>
        <w:t>('file_path'</w:t>
      </w:r>
      <w:proofErr w:type="gramStart"/>
      <w:r w:rsidRPr="00EB4D64">
        <w:rPr>
          <w:lang w:val="en-US"/>
        </w:rPr>
        <w:t>).remove</w:t>
      </w:r>
      <w:proofErr w:type="gramEnd"/>
      <w:r w:rsidRPr="00EB4D64">
        <w:rPr>
          <w:lang w:val="en-US"/>
        </w:rPr>
        <w:t>()</w:t>
      </w:r>
    </w:p>
    <w:p w14:paraId="7C5615F0" w14:textId="06F6EFB4" w:rsidR="00EB4D64" w:rsidRDefault="00EB4D64" w:rsidP="00EB4D64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EB4D64">
        <w:rPr>
          <w:lang w:val="en-US"/>
        </w:rPr>
        <w:t>os.unlink</w:t>
      </w:r>
      <w:proofErr w:type="gramEnd"/>
      <w:r w:rsidRPr="00EB4D64">
        <w:rPr>
          <w:lang w:val="en-US"/>
        </w:rPr>
        <w:t>('file_path')</w:t>
      </w:r>
      <w:r w:rsidRPr="00EB4D64">
        <w:rPr>
          <w:lang w:val="en-US"/>
        </w:rPr>
        <w:tab/>
        <w:t xml:space="preserve">          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71891671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 xml:space="preserve"> </w:t>
      </w:r>
      <w:r w:rsidR="00213DC6" w:rsidRPr="00213DC6">
        <w:rPr>
          <w:lang w:val="en-US"/>
        </w:rPr>
        <w:t xml:space="preserve">What is the purpose of </w:t>
      </w:r>
      <w:proofErr w:type="gramStart"/>
      <w:r w:rsidR="00213DC6" w:rsidRPr="00213DC6">
        <w:rPr>
          <w:lang w:val="en-US"/>
        </w:rPr>
        <w:t>mainloop(</w:t>
      </w:r>
      <w:proofErr w:type="gramEnd"/>
      <w:r w:rsidR="00213DC6" w:rsidRPr="00213DC6">
        <w:rPr>
          <w:lang w:val="en-US"/>
        </w:rPr>
        <w:t>) in Tkinter?</w:t>
      </w:r>
    </w:p>
    <w:p w14:paraId="100DEA81" w14:textId="68911508" w:rsidR="000A101D" w:rsidRDefault="00213DC6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213DC6">
        <w:rPr>
          <w:lang w:val="en-US"/>
        </w:rPr>
        <w:t>tarts the application</w:t>
      </w:r>
    </w:p>
    <w:p w14:paraId="2BFF2C5D" w14:textId="6972E7A8" w:rsidR="00213DC6" w:rsidRPr="00213DC6" w:rsidRDefault="00213DC6" w:rsidP="00213DC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t</w:t>
      </w:r>
      <w:r w:rsidRPr="00213DC6">
        <w:rPr>
          <w:lang w:val="en-US"/>
        </w:rPr>
        <w:t xml:space="preserve">erminates the GUI   </w:t>
      </w:r>
    </w:p>
    <w:p w14:paraId="7755C4B9" w14:textId="18062E45" w:rsidR="00213DC6" w:rsidRPr="00213DC6" w:rsidRDefault="00213DC6" w:rsidP="00213DC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r</w:t>
      </w:r>
      <w:r w:rsidRPr="00213DC6">
        <w:rPr>
          <w:lang w:val="en-US"/>
        </w:rPr>
        <w:t xml:space="preserve">enders all widgets  </w:t>
      </w:r>
    </w:p>
    <w:p w14:paraId="703C6467" w14:textId="1E0E57B0" w:rsidR="00213DC6" w:rsidRDefault="00213DC6" w:rsidP="00213DC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t</w:t>
      </w:r>
      <w:r w:rsidRPr="00213DC6">
        <w:rPr>
          <w:lang w:val="en-US"/>
        </w:rPr>
        <w:t>riggers mouse events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63345339" w:rsidR="000A101D" w:rsidRDefault="00B2213D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2213D">
        <w:t>What does pip stand for python?</w:t>
      </w:r>
    </w:p>
    <w:p w14:paraId="179B4DC6" w14:textId="34016994" w:rsidR="00A029C4" w:rsidRDefault="00B2213D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B2213D">
        <w:rPr>
          <w:lang w:val="en-US"/>
        </w:rPr>
        <w:t>ip Installs Python</w:t>
      </w:r>
    </w:p>
    <w:p w14:paraId="568D1AA5" w14:textId="5D2F6E85" w:rsidR="00B2213D" w:rsidRPr="00B2213D" w:rsidRDefault="00B2213D" w:rsidP="00B2213D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B2213D">
        <w:rPr>
          <w:lang w:val="en-US"/>
        </w:rPr>
        <w:t xml:space="preserve">ip Installs Packages      </w:t>
      </w:r>
    </w:p>
    <w:p w14:paraId="7E4417E9" w14:textId="141ED635" w:rsidR="00B2213D" w:rsidRPr="00B2213D" w:rsidRDefault="00B2213D" w:rsidP="00B2213D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p</w:t>
      </w:r>
      <w:r w:rsidRPr="00B2213D">
        <w:rPr>
          <w:lang w:val="en-US"/>
        </w:rPr>
        <w:t>referred Installer Program</w:t>
      </w:r>
    </w:p>
    <w:p w14:paraId="37E36ED9" w14:textId="77777777" w:rsidR="00063FB8" w:rsidRDefault="00B2213D" w:rsidP="00063FB8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a</w:t>
      </w:r>
      <w:r w:rsidRPr="00B2213D">
        <w:rPr>
          <w:lang w:val="en-US"/>
        </w:rPr>
        <w:t xml:space="preserve">ll of the mentioned       </w:t>
      </w:r>
    </w:p>
    <w:p w14:paraId="2D26F33C" w14:textId="6B77C308" w:rsidR="00063FB8" w:rsidRDefault="00063FB8" w:rsidP="00063FB8">
      <w:pPr>
        <w:pStyle w:val="ListParagraph"/>
        <w:spacing w:after="0" w:line="240" w:lineRule="auto"/>
        <w:ind w:left="1080"/>
        <w:rPr>
          <w:lang w:val="en-US"/>
        </w:rPr>
      </w:pPr>
    </w:p>
    <w:p w14:paraId="605B31ED" w14:textId="13330730" w:rsidR="00063FB8" w:rsidRPr="00063FB8" w:rsidRDefault="00BA363A" w:rsidP="00063FB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A363A">
        <w:t>Which type of Programming does Python support?</w:t>
      </w:r>
    </w:p>
    <w:p w14:paraId="1707B762" w14:textId="77777777" w:rsidR="00BA363A" w:rsidRPr="00BA363A" w:rsidRDefault="00BA363A" w:rsidP="00BA363A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BA363A">
        <w:t>object-oriented programming</w:t>
      </w:r>
    </w:p>
    <w:p w14:paraId="3F855A0E" w14:textId="77777777" w:rsidR="00BA363A" w:rsidRPr="00BA363A" w:rsidRDefault="00BA363A" w:rsidP="00BA363A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BA363A">
        <w:t>structured programming</w:t>
      </w:r>
    </w:p>
    <w:p w14:paraId="7CC51FAE" w14:textId="77777777" w:rsidR="00BA363A" w:rsidRDefault="00BA363A" w:rsidP="00BA363A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BA363A">
        <w:t>functional programming</w:t>
      </w:r>
      <w:r w:rsidR="00BD283E" w:rsidRPr="00BA363A">
        <w:rPr>
          <w:lang w:val="en-US"/>
        </w:rPr>
        <w:t xml:space="preserve">  </w:t>
      </w:r>
    </w:p>
    <w:p w14:paraId="4AA7BC64" w14:textId="77777777" w:rsidR="00BA363A" w:rsidRPr="00BA363A" w:rsidRDefault="00BA363A" w:rsidP="00BA363A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BA363A">
        <w:t>all of the mentioned</w:t>
      </w:r>
    </w:p>
    <w:p w14:paraId="4EA88BB1" w14:textId="4BFD2CAD" w:rsidR="00B45D36" w:rsidRPr="00BA363A" w:rsidRDefault="00BD283E" w:rsidP="00BA363A">
      <w:pPr>
        <w:pStyle w:val="ListParagraph"/>
        <w:spacing w:after="0" w:line="240" w:lineRule="auto"/>
        <w:ind w:left="1080"/>
        <w:rPr>
          <w:lang w:val="en-US"/>
        </w:rPr>
      </w:pPr>
      <w:r w:rsidRPr="00BA363A">
        <w:rPr>
          <w:lang w:val="en-US"/>
        </w:rPr>
        <w:t xml:space="preserve">       </w:t>
      </w:r>
    </w:p>
    <w:p w14:paraId="6A9391EC" w14:textId="77777777" w:rsidR="00CD3F94" w:rsidRDefault="00CD3F94" w:rsidP="00CA7053">
      <w:pPr>
        <w:spacing w:after="0" w:line="240" w:lineRule="auto"/>
        <w:rPr>
          <w:lang w:val="en-US"/>
        </w:rPr>
      </w:pPr>
    </w:p>
    <w:p w14:paraId="4665997D" w14:textId="77777777" w:rsidR="00475487" w:rsidRDefault="00475487" w:rsidP="00CA7053">
      <w:pPr>
        <w:spacing w:after="0" w:line="240" w:lineRule="auto"/>
        <w:rPr>
          <w:lang w:val="en-US"/>
        </w:rPr>
      </w:pPr>
    </w:p>
    <w:p w14:paraId="14BB072D" w14:textId="77777777" w:rsidR="00475487" w:rsidRPr="00BD283E" w:rsidRDefault="00475487" w:rsidP="00CA7053">
      <w:pPr>
        <w:spacing w:after="0" w:line="240" w:lineRule="auto"/>
        <w:rPr>
          <w:lang w:val="en-US"/>
        </w:rPr>
      </w:pPr>
    </w:p>
    <w:p w14:paraId="08492DBB" w14:textId="06D9BBC2" w:rsidR="00B45D36" w:rsidRDefault="00370E5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70E52">
        <w:t>Is Python case sensitive when dealing with identifiers?</w:t>
      </w:r>
    </w:p>
    <w:p w14:paraId="36208082" w14:textId="5EE5F4FA" w:rsidR="008C73EA" w:rsidRDefault="00370E52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yes</w:t>
      </w:r>
    </w:p>
    <w:p w14:paraId="4E9F1B3E" w14:textId="0054C75E" w:rsidR="008C73EA" w:rsidRDefault="00370E52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no</w:t>
      </w:r>
    </w:p>
    <w:p w14:paraId="66A6B2A5" w14:textId="0600F8C2" w:rsidR="008C73EA" w:rsidRDefault="00370E52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70E52">
        <w:t>machine dependent</w:t>
      </w:r>
    </w:p>
    <w:p w14:paraId="54F910A3" w14:textId="40B50DB6" w:rsidR="008C73EA" w:rsidRPr="006929C1" w:rsidRDefault="00370E52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370E52">
        <w:t>none of the mentioned</w:t>
      </w:r>
    </w:p>
    <w:p w14:paraId="65277DFC" w14:textId="77777777" w:rsidR="006929C1" w:rsidRPr="00CA7053" w:rsidRDefault="006929C1" w:rsidP="006929C1">
      <w:pPr>
        <w:pStyle w:val="ListParagraph"/>
        <w:spacing w:after="0" w:line="240" w:lineRule="auto"/>
        <w:ind w:left="1080"/>
        <w:rPr>
          <w:lang w:val="en-US"/>
        </w:rPr>
      </w:pPr>
    </w:p>
    <w:p w14:paraId="7B7D6E0F" w14:textId="2BEE4EEF" w:rsidR="008C73EA" w:rsidRDefault="00DC17B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DC17BA">
        <w:t> Is Python code compiled or interpreted?</w:t>
      </w:r>
    </w:p>
    <w:p w14:paraId="6B8D2730" w14:textId="41394DED" w:rsidR="00421389" w:rsidRPr="00421389" w:rsidRDefault="00DC17BA" w:rsidP="00421389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C17BA">
        <w:t>Python code is both compiled and interpreted</w:t>
      </w:r>
    </w:p>
    <w:p w14:paraId="2125444A" w14:textId="4484C004" w:rsidR="00421389" w:rsidRPr="00421389" w:rsidRDefault="00DC17BA" w:rsidP="00421389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C17BA">
        <w:t>Python code is neither compiled nor interpreted</w:t>
      </w:r>
    </w:p>
    <w:p w14:paraId="2DB99B6F" w14:textId="2D3DEAFE" w:rsidR="00421389" w:rsidRPr="00421389" w:rsidRDefault="00DC17BA" w:rsidP="00421389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C17BA">
        <w:t>Python code is only compiled</w:t>
      </w:r>
      <w:r w:rsidR="00421389" w:rsidRPr="00421389">
        <w:rPr>
          <w:lang w:val="en-US"/>
        </w:rPr>
        <w:t xml:space="preserve">  </w:t>
      </w:r>
    </w:p>
    <w:p w14:paraId="3A81FDD5" w14:textId="3D028707" w:rsidR="00C33332" w:rsidRPr="007C7D5B" w:rsidRDefault="00DC17BA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C17BA">
        <w:t>Python code is only interpreted</w:t>
      </w:r>
    </w:p>
    <w:p w14:paraId="0304B00E" w14:textId="77777777" w:rsidR="007C7D5B" w:rsidRPr="00CA7053" w:rsidRDefault="007C7D5B" w:rsidP="007C7D5B">
      <w:pPr>
        <w:pStyle w:val="ListParagraph"/>
        <w:spacing w:after="0" w:line="240" w:lineRule="auto"/>
        <w:ind w:left="1080"/>
        <w:rPr>
          <w:lang w:val="en-US"/>
        </w:rPr>
      </w:pPr>
    </w:p>
    <w:p w14:paraId="5CE33716" w14:textId="0A5C9198" w:rsidR="00C33332" w:rsidRDefault="0031747B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>Which of the following types of loops are not supported in Python?</w:t>
      </w:r>
    </w:p>
    <w:p w14:paraId="45610FBA" w14:textId="77777777" w:rsidR="0031747B" w:rsidRPr="0031747B" w:rsidRDefault="0031747B" w:rsidP="0031747B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 xml:space="preserve">for     </w:t>
      </w:r>
    </w:p>
    <w:p w14:paraId="37A535ED" w14:textId="77777777" w:rsidR="0031747B" w:rsidRPr="0031747B" w:rsidRDefault="0031747B" w:rsidP="0031747B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 xml:space="preserve">while   </w:t>
      </w:r>
    </w:p>
    <w:p w14:paraId="58129964" w14:textId="77777777" w:rsidR="0031747B" w:rsidRPr="0031747B" w:rsidRDefault="0031747B" w:rsidP="0031747B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>do-while</w:t>
      </w:r>
    </w:p>
    <w:p w14:paraId="02F53AE2" w14:textId="590EDDDE" w:rsidR="0016611C" w:rsidRPr="0031747B" w:rsidRDefault="0031747B" w:rsidP="0031747B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 xml:space="preserve">none    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207D9B3" w14:textId="3B96C8DC" w:rsidR="003455CA" w:rsidRPr="007C7D5B" w:rsidRDefault="007C7D5B" w:rsidP="0031747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C7D5B">
        <w:t> Which of the following is used to define a block of code in Python language?</w:t>
      </w:r>
    </w:p>
    <w:p w14:paraId="52C328BB" w14:textId="16D25C62" w:rsidR="0031747B" w:rsidRPr="0031747B" w:rsidRDefault="007C7D5B" w:rsidP="0031747B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7C7D5B">
        <w:t>Indentation</w:t>
      </w:r>
    </w:p>
    <w:p w14:paraId="23FE79AF" w14:textId="04FE5850" w:rsidR="0031747B" w:rsidRPr="0031747B" w:rsidRDefault="007C7D5B" w:rsidP="0031747B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7C7D5B">
        <w:t>Key</w:t>
      </w:r>
      <w:r w:rsidR="0031747B" w:rsidRPr="0031747B">
        <w:rPr>
          <w:lang w:val="en-US"/>
        </w:rPr>
        <w:t xml:space="preserve">  </w:t>
      </w:r>
    </w:p>
    <w:p w14:paraId="748EE9B1" w14:textId="3FEAD79E" w:rsidR="0031747B" w:rsidRPr="0031747B" w:rsidRDefault="007C7D5B" w:rsidP="0031747B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7C7D5B">
        <w:t>Brackets</w:t>
      </w:r>
      <w:r w:rsidR="0031747B" w:rsidRPr="0031747B">
        <w:rPr>
          <w:lang w:val="en-US"/>
        </w:rPr>
        <w:t xml:space="preserve">    </w:t>
      </w:r>
    </w:p>
    <w:p w14:paraId="4500E3B2" w14:textId="6445D382" w:rsidR="001B425C" w:rsidRPr="0031747B" w:rsidRDefault="007C7D5B" w:rsidP="0031747B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All</w:t>
      </w:r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3C188FD1" w14:textId="7F720590" w:rsidR="0031747B" w:rsidRPr="0031747B" w:rsidRDefault="0031747B" w:rsidP="0031747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0A588503" w14:textId="58E80BAE" w:rsidR="0031747B" w:rsidRPr="0031747B" w:rsidRDefault="0031747B" w:rsidP="0031747B">
      <w:pPr>
        <w:spacing w:after="0" w:line="240" w:lineRule="auto"/>
        <w:ind w:left="360"/>
        <w:rPr>
          <w:b/>
          <w:bCs/>
          <w:lang w:val="en-US"/>
        </w:rPr>
      </w:pPr>
      <w:r w:rsidRPr="0031747B">
        <w:rPr>
          <w:b/>
          <w:bCs/>
          <w:lang w:val="en-US"/>
        </w:rPr>
        <w:t xml:space="preserve">             list1 = [1, 2, 3, 4]</w:t>
      </w:r>
    </w:p>
    <w:p w14:paraId="00F36BA8" w14:textId="44006594" w:rsidR="0031747B" w:rsidRPr="0031747B" w:rsidRDefault="0031747B" w:rsidP="0031747B">
      <w:pPr>
        <w:spacing w:after="0" w:line="240" w:lineRule="auto"/>
        <w:ind w:left="360"/>
        <w:rPr>
          <w:b/>
          <w:bCs/>
          <w:lang w:val="en-US"/>
        </w:rPr>
      </w:pPr>
      <w:r w:rsidRPr="0031747B">
        <w:rPr>
          <w:b/>
          <w:bCs/>
          <w:lang w:val="en-US"/>
        </w:rPr>
        <w:t xml:space="preserve">             list2 = [3, 4, 5, 6]</w:t>
      </w:r>
    </w:p>
    <w:p w14:paraId="1575BBEA" w14:textId="61552A38" w:rsidR="0031747B" w:rsidRPr="0031747B" w:rsidRDefault="0031747B" w:rsidP="0031747B">
      <w:pPr>
        <w:spacing w:after="0" w:line="240" w:lineRule="auto"/>
        <w:rPr>
          <w:b/>
          <w:bCs/>
          <w:lang w:val="en-US"/>
        </w:rPr>
      </w:pPr>
      <w:r w:rsidRPr="0031747B">
        <w:rPr>
          <w:b/>
          <w:bCs/>
          <w:lang w:val="en-US"/>
        </w:rPr>
        <w:t xml:space="preserve">                    newList = list(set(list1) &amp; set(list2))</w:t>
      </w:r>
    </w:p>
    <w:p w14:paraId="618C9A36" w14:textId="2D1717F6" w:rsidR="0088578A" w:rsidRPr="0031747B" w:rsidRDefault="0031747B" w:rsidP="0031747B">
      <w:pPr>
        <w:spacing w:after="0" w:line="240" w:lineRule="auto"/>
        <w:ind w:left="360"/>
        <w:rPr>
          <w:b/>
          <w:bCs/>
          <w:lang w:val="en-US"/>
        </w:rPr>
      </w:pPr>
      <w:r w:rsidRPr="0031747B">
        <w:rPr>
          <w:b/>
          <w:bCs/>
          <w:lang w:val="en-US"/>
        </w:rPr>
        <w:t xml:space="preserve">             print(newList)</w:t>
      </w:r>
    </w:p>
    <w:p w14:paraId="23B093F7" w14:textId="77777777" w:rsidR="0031747B" w:rsidRPr="0031747B" w:rsidRDefault="0031747B" w:rsidP="0031747B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>[1, 3, 2, 4, 5, 6]</w:t>
      </w:r>
    </w:p>
    <w:p w14:paraId="48292C71" w14:textId="77777777" w:rsidR="0031747B" w:rsidRPr="0031747B" w:rsidRDefault="0031747B" w:rsidP="0031747B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 xml:space="preserve">[3, 2]            </w:t>
      </w:r>
    </w:p>
    <w:p w14:paraId="6E9AD05A" w14:textId="77777777" w:rsidR="0031747B" w:rsidRPr="0031747B" w:rsidRDefault="0031747B" w:rsidP="0031747B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 xml:space="preserve">[4, 5, 2]         </w:t>
      </w:r>
    </w:p>
    <w:p w14:paraId="62E724D5" w14:textId="1859A623" w:rsidR="00520091" w:rsidRPr="0031747B" w:rsidRDefault="0031747B" w:rsidP="0031747B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31747B">
        <w:rPr>
          <w:lang w:val="en-US"/>
        </w:rPr>
        <w:t xml:space="preserve">[3, 4] 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5F6580FF" w14:textId="77777777" w:rsidR="00BF0F94" w:rsidRPr="0031747B" w:rsidRDefault="00BF0F94" w:rsidP="00BF0F9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721EB7A6" w14:textId="03C833D4" w:rsidR="002B4389" w:rsidRPr="00F0268D" w:rsidRDefault="00BF0F94" w:rsidP="002B4389">
      <w:pPr>
        <w:pStyle w:val="ListParagraph"/>
        <w:spacing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 </w:t>
      </w:r>
      <w:r w:rsidR="002B4389" w:rsidRPr="00F0268D">
        <w:rPr>
          <w:rFonts w:ascii="Courier New" w:hAnsi="Courier New" w:cs="Courier New"/>
          <w:b/>
          <w:bCs/>
          <w:lang w:val="en-US"/>
        </w:rPr>
        <w:t>i = 1</w:t>
      </w:r>
    </w:p>
    <w:p w14:paraId="1F7860AE" w14:textId="15FC2BEB" w:rsidR="002B4389" w:rsidRPr="00F0268D" w:rsidRDefault="00F0268D" w:rsidP="002B4389">
      <w:pPr>
        <w:pStyle w:val="ListParagraph"/>
        <w:spacing w:line="240" w:lineRule="auto"/>
        <w:rPr>
          <w:rFonts w:ascii="Courier New" w:hAnsi="Courier New" w:cs="Courier New"/>
          <w:b/>
          <w:bCs/>
          <w:lang w:val="en-US"/>
        </w:rPr>
      </w:pPr>
      <w:r>
        <w:rPr>
          <w:rFonts w:ascii="Courier New" w:hAnsi="Courier New" w:cs="Courier New"/>
          <w:b/>
          <w:bCs/>
          <w:lang w:val="en-US"/>
        </w:rPr>
        <w:t xml:space="preserve"> </w:t>
      </w:r>
      <w:r w:rsidR="002B4389" w:rsidRPr="00F0268D">
        <w:rPr>
          <w:rFonts w:ascii="Courier New" w:hAnsi="Courier New" w:cs="Courier New"/>
          <w:b/>
          <w:bCs/>
          <w:lang w:val="en-US"/>
        </w:rPr>
        <w:t>while True:</w:t>
      </w:r>
    </w:p>
    <w:p w14:paraId="6821B2F9" w14:textId="77777777" w:rsidR="002B4389" w:rsidRPr="00F0268D" w:rsidRDefault="002B4389" w:rsidP="002B4389">
      <w:pPr>
        <w:pStyle w:val="ListParagraph"/>
        <w:spacing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FDBEA66" w14:textId="77777777" w:rsidR="002B4389" w:rsidRPr="00F0268D" w:rsidRDefault="002B4389" w:rsidP="002B4389">
      <w:pPr>
        <w:pStyle w:val="ListParagraph"/>
        <w:spacing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69025E5D" w14:textId="4A09BD90" w:rsidR="002B4389" w:rsidRPr="00F0268D" w:rsidRDefault="002B4389" w:rsidP="002B4389">
      <w:pPr>
        <w:pStyle w:val="ListParagraph"/>
        <w:spacing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3E30A8B7" w14:textId="0780A53B" w:rsidR="00520091" w:rsidRPr="00F0268D" w:rsidRDefault="002B4389" w:rsidP="002B4389">
      <w:pPr>
        <w:pStyle w:val="ListParagraph"/>
        <w:spacing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    i + = 1</w:t>
      </w:r>
    </w:p>
    <w:p w14:paraId="63F064B7" w14:textId="44FAB866" w:rsidR="00BF0F94" w:rsidRPr="00BF0F94" w:rsidRDefault="002B4389" w:rsidP="00BF0F94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2B4389">
        <w:t>1 2 3</w:t>
      </w:r>
    </w:p>
    <w:p w14:paraId="18549D78" w14:textId="16BBD599" w:rsidR="00BF0F94" w:rsidRPr="00BF0F94" w:rsidRDefault="002B4389" w:rsidP="00BF0F94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2B4389">
        <w:t>SyntaxErro</w:t>
      </w:r>
      <w:r>
        <w:t>r</w:t>
      </w:r>
      <w:r w:rsidR="00BF0F94" w:rsidRPr="00BF0F94">
        <w:rPr>
          <w:lang w:val="en-US"/>
        </w:rPr>
        <w:t xml:space="preserve">     </w:t>
      </w:r>
    </w:p>
    <w:p w14:paraId="0129C809" w14:textId="01ECA4EF" w:rsidR="00BF0F94" w:rsidRPr="00BF0F94" w:rsidRDefault="002B4389" w:rsidP="00BF0F94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2B4389">
        <w:t>1 2</w:t>
      </w:r>
      <w:r w:rsidR="00BF0F94" w:rsidRPr="00BF0F94">
        <w:rPr>
          <w:lang w:val="en-US"/>
        </w:rPr>
        <w:t xml:space="preserve"> </w:t>
      </w:r>
    </w:p>
    <w:p w14:paraId="1A64CF0A" w14:textId="65ED3A79" w:rsidR="003C7320" w:rsidRPr="00BF0F94" w:rsidRDefault="002B4389" w:rsidP="00BF0F94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All</w:t>
      </w:r>
    </w:p>
    <w:p w14:paraId="2BD36F8B" w14:textId="77777777" w:rsidR="00457BF2" w:rsidRDefault="00457BF2" w:rsidP="00457BF2">
      <w:pPr>
        <w:spacing w:after="0" w:line="240" w:lineRule="auto"/>
        <w:rPr>
          <w:lang w:val="en-US"/>
        </w:rPr>
      </w:pPr>
    </w:p>
    <w:p w14:paraId="1F12A0C8" w14:textId="77777777" w:rsidR="00475487" w:rsidRDefault="00475487" w:rsidP="00457BF2">
      <w:pPr>
        <w:spacing w:after="0" w:line="240" w:lineRule="auto"/>
        <w:rPr>
          <w:lang w:val="en-US"/>
        </w:rPr>
      </w:pPr>
    </w:p>
    <w:p w14:paraId="58945B16" w14:textId="77777777" w:rsidR="00475487" w:rsidRDefault="00475487" w:rsidP="00457BF2">
      <w:pPr>
        <w:spacing w:after="0" w:line="240" w:lineRule="auto"/>
        <w:rPr>
          <w:lang w:val="en-US"/>
        </w:rPr>
      </w:pPr>
    </w:p>
    <w:p w14:paraId="500FCB95" w14:textId="77777777" w:rsidR="00475487" w:rsidRDefault="00475487" w:rsidP="00457BF2">
      <w:pPr>
        <w:spacing w:after="0" w:line="240" w:lineRule="auto"/>
        <w:rPr>
          <w:lang w:val="en-US"/>
        </w:rPr>
      </w:pPr>
    </w:p>
    <w:p w14:paraId="2AD2AD6C" w14:textId="77777777" w:rsidR="00475487" w:rsidRDefault="00475487" w:rsidP="00457BF2">
      <w:pPr>
        <w:spacing w:after="0" w:line="240" w:lineRule="auto"/>
        <w:rPr>
          <w:lang w:val="en-US"/>
        </w:rPr>
      </w:pPr>
    </w:p>
    <w:p w14:paraId="7C99ACA9" w14:textId="77777777" w:rsidR="00475487" w:rsidRDefault="00475487" w:rsidP="00457BF2">
      <w:pPr>
        <w:spacing w:after="0" w:line="240" w:lineRule="auto"/>
        <w:rPr>
          <w:lang w:val="en-US"/>
        </w:rPr>
      </w:pPr>
    </w:p>
    <w:p w14:paraId="46AF5F30" w14:textId="77777777" w:rsidR="00475487" w:rsidRPr="00457BF2" w:rsidRDefault="00475487" w:rsidP="00457BF2">
      <w:pPr>
        <w:spacing w:after="0" w:line="240" w:lineRule="auto"/>
        <w:rPr>
          <w:lang w:val="en-US"/>
        </w:rPr>
      </w:pPr>
    </w:p>
    <w:p w14:paraId="66DFAE7F" w14:textId="039B0A99" w:rsidR="00457BF2" w:rsidRPr="001769E8" w:rsidRDefault="001769E8" w:rsidP="001769E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769E8">
        <w:t>Which of the following character is used to give single-line comments in Python?</w:t>
      </w:r>
    </w:p>
    <w:p w14:paraId="2E362D68" w14:textId="35B3E7E1" w:rsidR="00457BF2" w:rsidRPr="00457BF2" w:rsidRDefault="001769E8" w:rsidP="00457BF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6F78BE81" w14:textId="7BB69A06" w:rsidR="00457BF2" w:rsidRPr="00457BF2" w:rsidRDefault="001769E8" w:rsidP="00457BF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#</w:t>
      </w:r>
    </w:p>
    <w:p w14:paraId="5407CAEB" w14:textId="7AC7863B" w:rsidR="00BB5306" w:rsidRDefault="001769E8" w:rsidP="00457BF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  <w:r w:rsidR="00457BF2" w:rsidRPr="00457BF2">
        <w:rPr>
          <w:lang w:val="en-US"/>
        </w:rPr>
        <w:t xml:space="preserve">  </w:t>
      </w:r>
    </w:p>
    <w:p w14:paraId="79B5849D" w14:textId="5FA8838B" w:rsidR="00010F7F" w:rsidRPr="00457BF2" w:rsidRDefault="00457BF2" w:rsidP="00457BF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457BF2">
        <w:rPr>
          <w:lang w:val="en-US"/>
        </w:rPr>
        <w:t xml:space="preserve"> </w:t>
      </w:r>
      <w:r w:rsidR="001769E8">
        <w:rPr>
          <w:lang w:val="en-US"/>
        </w:rPr>
        <w:t>/*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F2EA62F" w14:textId="6280CEEF" w:rsidR="0069122B" w:rsidRPr="00AD77CE" w:rsidRDefault="0069122B" w:rsidP="00AD77C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  </w:t>
      </w:r>
      <w:r w:rsidR="00AD77CE" w:rsidRPr="00AD77CE">
        <w:t>Which of the following is not a core data type in Python programming?</w:t>
      </w:r>
    </w:p>
    <w:p w14:paraId="6BE78CAA" w14:textId="298F7CD3" w:rsidR="0069122B" w:rsidRPr="0069122B" w:rsidRDefault="00AD77CE" w:rsidP="0069122B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Tuples</w:t>
      </w:r>
    </w:p>
    <w:p w14:paraId="2D0C46FA" w14:textId="31A869CC" w:rsidR="0069122B" w:rsidRPr="0069122B" w:rsidRDefault="00AD77CE" w:rsidP="0069122B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  <w:r w:rsidR="0069122B" w:rsidRPr="0069122B">
        <w:rPr>
          <w:lang w:val="en-US"/>
        </w:rPr>
        <w:t xml:space="preserve"> </w:t>
      </w:r>
    </w:p>
    <w:p w14:paraId="4B0BA9FB" w14:textId="54072878" w:rsidR="0069122B" w:rsidRPr="0069122B" w:rsidRDefault="00AD77CE" w:rsidP="0069122B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Class</w:t>
      </w:r>
      <w:r w:rsidR="0069122B" w:rsidRPr="0069122B">
        <w:rPr>
          <w:lang w:val="en-US"/>
        </w:rPr>
        <w:t xml:space="preserve"> </w:t>
      </w:r>
    </w:p>
    <w:p w14:paraId="24320B2D" w14:textId="1984CEC3" w:rsidR="00010F7F" w:rsidRPr="0069122B" w:rsidRDefault="0069122B" w:rsidP="0069122B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69122B">
        <w:rPr>
          <w:lang w:val="en-US"/>
        </w:rPr>
        <w:t>integer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A04E928" w14:textId="2B2AF506" w:rsidR="00603FD2" w:rsidRPr="003C6516" w:rsidRDefault="00603FD2" w:rsidP="003C651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603FD2">
        <w:t>What will be the output of the following Python statement?</w:t>
      </w:r>
    </w:p>
    <w:p w14:paraId="5C509AB7" w14:textId="67C12E95" w:rsidR="003C6516" w:rsidRPr="007227F7" w:rsidRDefault="003C6516" w:rsidP="003C6516">
      <w:pPr>
        <w:pStyle w:val="ListParagraph"/>
        <w:spacing w:after="0" w:line="240" w:lineRule="auto"/>
        <w:rPr>
          <w:b/>
          <w:bCs/>
          <w:lang w:val="en-US"/>
        </w:rPr>
      </w:pPr>
      <w:r w:rsidRPr="007227F7">
        <w:rPr>
          <w:b/>
          <w:bCs/>
          <w:lang w:val="en-US"/>
        </w:rPr>
        <w:t>print("a"+"bc")</w:t>
      </w:r>
    </w:p>
    <w:p w14:paraId="22485828" w14:textId="42E2172E" w:rsidR="0069122B" w:rsidRPr="0069122B" w:rsidRDefault="00AC5C9E" w:rsidP="0069122B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bc</w:t>
      </w:r>
    </w:p>
    <w:p w14:paraId="4C6ABC97" w14:textId="4034D4FE" w:rsidR="0069122B" w:rsidRPr="0069122B" w:rsidRDefault="00AC5C9E" w:rsidP="0069122B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abc</w:t>
      </w:r>
      <w:r w:rsidR="0069122B" w:rsidRPr="0069122B">
        <w:rPr>
          <w:lang w:val="en-US"/>
        </w:rPr>
        <w:t xml:space="preserve"> </w:t>
      </w:r>
    </w:p>
    <w:p w14:paraId="35D1C054" w14:textId="20E324DD" w:rsidR="0069122B" w:rsidRPr="0069122B" w:rsidRDefault="00AC5C9E" w:rsidP="0069122B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a</w:t>
      </w:r>
      <w:r w:rsidR="0069122B" w:rsidRPr="0069122B">
        <w:rPr>
          <w:lang w:val="en-US"/>
        </w:rPr>
        <w:t xml:space="preserve">    </w:t>
      </w:r>
    </w:p>
    <w:p w14:paraId="34533F98" w14:textId="18C1578E" w:rsidR="00010F7F" w:rsidRDefault="00AC5C9E" w:rsidP="0069122B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bca</w:t>
      </w:r>
      <w:r w:rsidR="0069122B" w:rsidRPr="0069122B">
        <w:rPr>
          <w:lang w:val="en-US"/>
        </w:rPr>
        <w:t xml:space="preserve">  </w:t>
      </w:r>
    </w:p>
    <w:p w14:paraId="111F4FF6" w14:textId="77777777" w:rsidR="00BB5306" w:rsidRDefault="00BB5306" w:rsidP="00BB5306">
      <w:pPr>
        <w:pStyle w:val="ListParagraph"/>
        <w:spacing w:after="0" w:line="240" w:lineRule="auto"/>
        <w:ind w:left="1080"/>
        <w:rPr>
          <w:lang w:val="en-US"/>
        </w:rPr>
      </w:pPr>
    </w:p>
    <w:p w14:paraId="5839FE58" w14:textId="2959039E" w:rsidR="00BB5306" w:rsidRDefault="00F115F1" w:rsidP="00BB530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115F1">
        <w:rPr>
          <w:lang w:val="en-US"/>
        </w:rPr>
        <w:t>Which one of the following is not a keyword in Python language?</w:t>
      </w:r>
    </w:p>
    <w:p w14:paraId="564E8835" w14:textId="51FF856A" w:rsidR="00F115F1" w:rsidRDefault="00F115F1" w:rsidP="00F115F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Pass</w:t>
      </w:r>
    </w:p>
    <w:p w14:paraId="170E2D69" w14:textId="0EC00F29" w:rsidR="00F115F1" w:rsidRDefault="00F115F1" w:rsidP="00F115F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Eval</w:t>
      </w:r>
    </w:p>
    <w:p w14:paraId="572BFE92" w14:textId="66113EF0" w:rsidR="00F115F1" w:rsidRDefault="00F115F1" w:rsidP="00F115F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Assert</w:t>
      </w:r>
    </w:p>
    <w:p w14:paraId="614AC1F4" w14:textId="2AD30561" w:rsidR="00F115F1" w:rsidRDefault="00F115F1" w:rsidP="00F115F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Nonlocal</w:t>
      </w:r>
    </w:p>
    <w:p w14:paraId="6D4DFDB9" w14:textId="77777777" w:rsidR="00F115F1" w:rsidRDefault="00F115F1" w:rsidP="00F115F1">
      <w:pPr>
        <w:pStyle w:val="ListParagraph"/>
        <w:spacing w:after="0" w:line="240" w:lineRule="auto"/>
        <w:ind w:left="1080"/>
        <w:rPr>
          <w:lang w:val="en-US"/>
        </w:rPr>
      </w:pPr>
    </w:p>
    <w:p w14:paraId="28236B50" w14:textId="78E4ED59" w:rsidR="00F115F1" w:rsidRPr="00F115F1" w:rsidRDefault="00F115F1" w:rsidP="00F115F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115F1">
        <w:t>Which of the following is a Python tuple?</w:t>
      </w:r>
    </w:p>
    <w:p w14:paraId="43959A55" w14:textId="68A09C9C" w:rsidR="00F115F1" w:rsidRPr="00F115F1" w:rsidRDefault="00F115F1" w:rsidP="00F115F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F115F1">
        <w:t>{1, 2, 3}</w:t>
      </w:r>
    </w:p>
    <w:p w14:paraId="6BFAC797" w14:textId="2C4FC69C" w:rsidR="00F115F1" w:rsidRPr="00F115F1" w:rsidRDefault="00F115F1" w:rsidP="00F115F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F115F1">
        <w:t>{}</w:t>
      </w:r>
    </w:p>
    <w:p w14:paraId="6E128FD9" w14:textId="4535FDF4" w:rsidR="00F115F1" w:rsidRPr="00F115F1" w:rsidRDefault="00F115F1" w:rsidP="00F115F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F115F1">
        <w:t>[1, 2, 3]</w:t>
      </w:r>
    </w:p>
    <w:p w14:paraId="71FF7357" w14:textId="6F67034C" w:rsidR="00F115F1" w:rsidRPr="005D06D1" w:rsidRDefault="00F115F1" w:rsidP="00F115F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F115F1">
        <w:t>(1, 2, 3)</w:t>
      </w:r>
    </w:p>
    <w:p w14:paraId="02F79927" w14:textId="77777777" w:rsidR="005D06D1" w:rsidRDefault="005D06D1" w:rsidP="005D06D1">
      <w:pPr>
        <w:pStyle w:val="ListParagraph"/>
        <w:spacing w:after="0" w:line="240" w:lineRule="auto"/>
        <w:ind w:left="1080"/>
      </w:pPr>
    </w:p>
    <w:p w14:paraId="799B73DE" w14:textId="77777777" w:rsidR="005D06D1" w:rsidRPr="00515076" w:rsidRDefault="005D06D1" w:rsidP="005D06D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5D06D1">
        <w:t>What will be the output of the following Python expression?</w:t>
      </w:r>
    </w:p>
    <w:p w14:paraId="32CA995A" w14:textId="73F7210C" w:rsidR="00515076" w:rsidRPr="00515076" w:rsidRDefault="00515076" w:rsidP="00515076">
      <w:pPr>
        <w:pStyle w:val="ListParagraph"/>
        <w:spacing w:after="0" w:line="240" w:lineRule="auto"/>
        <w:rPr>
          <w:b/>
          <w:bCs/>
          <w:lang w:val="en-US"/>
        </w:rPr>
      </w:pPr>
      <w:r w:rsidRPr="00515076">
        <w:rPr>
          <w:b/>
          <w:bCs/>
          <w:lang w:val="en-US"/>
        </w:rPr>
        <w:t>print(</w:t>
      </w:r>
      <w:proofErr w:type="gramStart"/>
      <w:r w:rsidRPr="00515076">
        <w:rPr>
          <w:b/>
          <w:bCs/>
          <w:lang w:val="en-US"/>
        </w:rPr>
        <w:t>round(</w:t>
      </w:r>
      <w:proofErr w:type="gramEnd"/>
      <w:r w:rsidRPr="00515076">
        <w:rPr>
          <w:b/>
          <w:bCs/>
          <w:lang w:val="en-US"/>
        </w:rPr>
        <w:t>4.576))</w:t>
      </w:r>
    </w:p>
    <w:p w14:paraId="3A8CFEB0" w14:textId="18072CB2" w:rsidR="005D06D1" w:rsidRPr="005D06D1" w:rsidRDefault="005D06D1" w:rsidP="005D06D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>
        <w:t>4</w:t>
      </w:r>
    </w:p>
    <w:p w14:paraId="4ECBD698" w14:textId="73AB18EC" w:rsidR="005D06D1" w:rsidRPr="005D06D1" w:rsidRDefault="005D06D1" w:rsidP="005D06D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>
        <w:t>4.6</w:t>
      </w:r>
    </w:p>
    <w:p w14:paraId="30D2AA36" w14:textId="1CD8B748" w:rsidR="005D06D1" w:rsidRPr="005D06D1" w:rsidRDefault="005D06D1" w:rsidP="005D06D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>
        <w:t>5</w:t>
      </w:r>
    </w:p>
    <w:p w14:paraId="1DC8ED2A" w14:textId="50A9588C" w:rsidR="005D06D1" w:rsidRPr="005D06D1" w:rsidRDefault="005D06D1" w:rsidP="005D06D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>
        <w:t>4.5</w:t>
      </w:r>
    </w:p>
    <w:p w14:paraId="02B77416" w14:textId="77777777" w:rsidR="005D06D1" w:rsidRDefault="005D06D1" w:rsidP="005D06D1">
      <w:pPr>
        <w:pStyle w:val="ListParagraph"/>
        <w:spacing w:after="0" w:line="240" w:lineRule="auto"/>
        <w:ind w:left="1080"/>
      </w:pPr>
    </w:p>
    <w:p w14:paraId="6E0C290D" w14:textId="1AEF3FC9" w:rsidR="005D06D1" w:rsidRPr="00F35002" w:rsidRDefault="00F35002" w:rsidP="005D06D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35002">
        <w:t>Suppose t = (1, 2, 4, 3), which of the following is incorrect?</w:t>
      </w:r>
    </w:p>
    <w:p w14:paraId="14B62DF0" w14:textId="580A9778" w:rsidR="00F35002" w:rsidRPr="00F35002" w:rsidRDefault="00F35002" w:rsidP="00F35002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F35002">
        <w:t>print(</w:t>
      </w:r>
      <w:proofErr w:type="gramStart"/>
      <w:r w:rsidRPr="00F35002">
        <w:t>t[</w:t>
      </w:r>
      <w:proofErr w:type="gramEnd"/>
      <w:r w:rsidRPr="00F35002">
        <w:t>3])</w:t>
      </w:r>
    </w:p>
    <w:p w14:paraId="209C2655" w14:textId="0B80504A" w:rsidR="00F35002" w:rsidRPr="00F35002" w:rsidRDefault="00F35002" w:rsidP="00F35002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proofErr w:type="gramStart"/>
      <w:r w:rsidRPr="00F35002">
        <w:t>t[</w:t>
      </w:r>
      <w:proofErr w:type="gramEnd"/>
      <w:r w:rsidRPr="00F35002">
        <w:t>3] = 45</w:t>
      </w:r>
    </w:p>
    <w:p w14:paraId="2DB909DD" w14:textId="4366BD34" w:rsidR="00F35002" w:rsidRPr="00F35002" w:rsidRDefault="00F35002" w:rsidP="00F35002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F35002">
        <w:t>print(max(t))</w:t>
      </w:r>
    </w:p>
    <w:p w14:paraId="066AC4D9" w14:textId="23398369" w:rsidR="00F35002" w:rsidRPr="00F35002" w:rsidRDefault="00F35002" w:rsidP="00F35002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F35002">
        <w:t>print(len(t))</w:t>
      </w:r>
    </w:p>
    <w:p w14:paraId="1B1DEA5E" w14:textId="77777777" w:rsidR="00F35002" w:rsidRDefault="00F35002" w:rsidP="00F35002">
      <w:pPr>
        <w:pStyle w:val="ListParagraph"/>
        <w:spacing w:after="0" w:line="240" w:lineRule="auto"/>
        <w:ind w:left="1080"/>
      </w:pPr>
    </w:p>
    <w:p w14:paraId="641FA8DB" w14:textId="77777777" w:rsidR="00F35002" w:rsidRDefault="00F35002" w:rsidP="00F35002">
      <w:pPr>
        <w:pStyle w:val="ListParagraph"/>
        <w:spacing w:after="0" w:line="240" w:lineRule="auto"/>
        <w:ind w:left="1080"/>
      </w:pPr>
    </w:p>
    <w:p w14:paraId="64264FA2" w14:textId="77777777" w:rsidR="0021559A" w:rsidRDefault="0021559A" w:rsidP="00F35002">
      <w:pPr>
        <w:pStyle w:val="ListParagraph"/>
        <w:spacing w:after="0" w:line="240" w:lineRule="auto"/>
        <w:ind w:left="1080"/>
      </w:pPr>
    </w:p>
    <w:p w14:paraId="58C79C92" w14:textId="77777777" w:rsidR="0021559A" w:rsidRDefault="0021559A" w:rsidP="00F35002">
      <w:pPr>
        <w:pStyle w:val="ListParagraph"/>
        <w:spacing w:after="0" w:line="240" w:lineRule="auto"/>
        <w:ind w:left="1080"/>
      </w:pPr>
    </w:p>
    <w:p w14:paraId="17AEFBFF" w14:textId="77777777" w:rsidR="0021559A" w:rsidRDefault="0021559A" w:rsidP="00F35002">
      <w:pPr>
        <w:pStyle w:val="ListParagraph"/>
        <w:spacing w:after="0" w:line="240" w:lineRule="auto"/>
        <w:ind w:left="1080"/>
      </w:pPr>
    </w:p>
    <w:p w14:paraId="194030BA" w14:textId="77777777" w:rsidR="0021559A" w:rsidRDefault="0021559A" w:rsidP="00F35002">
      <w:pPr>
        <w:pStyle w:val="ListParagraph"/>
        <w:spacing w:after="0" w:line="240" w:lineRule="auto"/>
        <w:ind w:left="1080"/>
      </w:pPr>
    </w:p>
    <w:p w14:paraId="053477E1" w14:textId="77777777" w:rsidR="0021559A" w:rsidRDefault="0021559A" w:rsidP="00F35002">
      <w:pPr>
        <w:pStyle w:val="ListParagraph"/>
        <w:spacing w:after="0" w:line="240" w:lineRule="auto"/>
        <w:ind w:left="1080"/>
      </w:pPr>
    </w:p>
    <w:p w14:paraId="7BE5C65F" w14:textId="77777777" w:rsidR="0021559A" w:rsidRDefault="0021559A" w:rsidP="00F35002">
      <w:pPr>
        <w:pStyle w:val="ListParagraph"/>
        <w:spacing w:after="0" w:line="240" w:lineRule="auto"/>
        <w:ind w:left="1080"/>
      </w:pPr>
    </w:p>
    <w:p w14:paraId="218BD740" w14:textId="172E93C4" w:rsidR="0021559A" w:rsidRDefault="0021559A" w:rsidP="0021559A">
      <w:pPr>
        <w:pStyle w:val="ListParagraph"/>
        <w:numPr>
          <w:ilvl w:val="0"/>
          <w:numId w:val="1"/>
        </w:numPr>
        <w:spacing w:after="0" w:line="240" w:lineRule="auto"/>
      </w:pPr>
      <w:r w:rsidRPr="0021559A">
        <w:t>Which of the following is not the correct syntax for creating a set?</w:t>
      </w:r>
    </w:p>
    <w:p w14:paraId="11C9745B" w14:textId="700893C0" w:rsidR="0021559A" w:rsidRDefault="0021559A" w:rsidP="0021559A">
      <w:pPr>
        <w:pStyle w:val="ListParagraph"/>
        <w:numPr>
          <w:ilvl w:val="0"/>
          <w:numId w:val="29"/>
        </w:numPr>
        <w:spacing w:after="0" w:line="240" w:lineRule="auto"/>
      </w:pPr>
      <w:r w:rsidRPr="0021559A">
        <w:t>set([[1,2],[3,4]])</w:t>
      </w:r>
    </w:p>
    <w:p w14:paraId="54265354" w14:textId="2B8A1C4C" w:rsidR="0021559A" w:rsidRDefault="0021559A" w:rsidP="0021559A">
      <w:pPr>
        <w:pStyle w:val="ListParagraph"/>
        <w:numPr>
          <w:ilvl w:val="0"/>
          <w:numId w:val="29"/>
        </w:numPr>
        <w:spacing w:after="0" w:line="240" w:lineRule="auto"/>
      </w:pPr>
      <w:r w:rsidRPr="0021559A">
        <w:t>set([1,2,2,3,4])</w:t>
      </w:r>
    </w:p>
    <w:p w14:paraId="2E9CE3F7" w14:textId="565D7CDA" w:rsidR="0021559A" w:rsidRDefault="0021559A" w:rsidP="0021559A">
      <w:pPr>
        <w:pStyle w:val="ListParagraph"/>
        <w:numPr>
          <w:ilvl w:val="0"/>
          <w:numId w:val="29"/>
        </w:numPr>
        <w:spacing w:after="0" w:line="240" w:lineRule="auto"/>
      </w:pPr>
      <w:r w:rsidRPr="0021559A">
        <w:t>set((1,2,3,4))</w:t>
      </w:r>
    </w:p>
    <w:p w14:paraId="62081B8F" w14:textId="161330A1" w:rsidR="0021559A" w:rsidRDefault="0021559A" w:rsidP="0021559A">
      <w:pPr>
        <w:pStyle w:val="ListParagraph"/>
        <w:numPr>
          <w:ilvl w:val="0"/>
          <w:numId w:val="29"/>
        </w:numPr>
        <w:spacing w:after="0" w:line="240" w:lineRule="auto"/>
      </w:pPr>
      <w:r w:rsidRPr="0021559A">
        <w:t>{1,2,3,4}</w:t>
      </w:r>
    </w:p>
    <w:p w14:paraId="1822E8C5" w14:textId="77777777" w:rsidR="00F35002" w:rsidRDefault="00F35002" w:rsidP="00F35002">
      <w:pPr>
        <w:pStyle w:val="ListParagraph"/>
        <w:spacing w:after="0" w:line="240" w:lineRule="auto"/>
        <w:ind w:left="1080"/>
      </w:pPr>
    </w:p>
    <w:p w14:paraId="700CAC52" w14:textId="32F6E8DC" w:rsidR="002F5B08" w:rsidRDefault="002F5B08" w:rsidP="002F5B08">
      <w:pPr>
        <w:pStyle w:val="ListParagraph"/>
        <w:numPr>
          <w:ilvl w:val="0"/>
          <w:numId w:val="1"/>
        </w:numPr>
        <w:spacing w:after="0" w:line="240" w:lineRule="auto"/>
      </w:pPr>
      <w:r w:rsidRPr="002F5B08">
        <w:t>What will be the output of the following Python code?</w:t>
      </w:r>
    </w:p>
    <w:p w14:paraId="7F420551" w14:textId="1551F39C" w:rsidR="002F5B08" w:rsidRPr="00771CFA" w:rsidRDefault="002F5B08" w:rsidP="002F5B08">
      <w:pPr>
        <w:pStyle w:val="ListParagraph"/>
        <w:spacing w:after="0" w:line="240" w:lineRule="auto"/>
        <w:rPr>
          <w:b/>
          <w:bCs/>
        </w:rPr>
      </w:pPr>
      <w:r>
        <w:t xml:space="preserve">    </w:t>
      </w:r>
      <w:r w:rsidRPr="00771CFA">
        <w:rPr>
          <w:b/>
          <w:bCs/>
        </w:rPr>
        <w:t>nums = set([1,1,2,3,3,3,4,4])</w:t>
      </w:r>
    </w:p>
    <w:p w14:paraId="2FE1D2B6" w14:textId="22D2FB4C" w:rsidR="002F5B08" w:rsidRPr="00771CFA" w:rsidRDefault="002F5B08" w:rsidP="002F5B08">
      <w:pPr>
        <w:pStyle w:val="ListParagraph"/>
        <w:spacing w:after="0" w:line="240" w:lineRule="auto"/>
        <w:rPr>
          <w:b/>
          <w:bCs/>
        </w:rPr>
      </w:pPr>
      <w:r w:rsidRPr="00771CFA">
        <w:rPr>
          <w:b/>
          <w:bCs/>
        </w:rPr>
        <w:t xml:space="preserve">    print(len(nums))</w:t>
      </w:r>
    </w:p>
    <w:p w14:paraId="6BD6E32D" w14:textId="5F691E34" w:rsidR="00771CFA" w:rsidRDefault="009C4308" w:rsidP="00771CFA">
      <w:pPr>
        <w:pStyle w:val="ListParagraph"/>
        <w:numPr>
          <w:ilvl w:val="0"/>
          <w:numId w:val="31"/>
        </w:numPr>
        <w:spacing w:after="0" w:line="240" w:lineRule="auto"/>
      </w:pPr>
      <w:r>
        <w:t>7</w:t>
      </w:r>
    </w:p>
    <w:p w14:paraId="6B807924" w14:textId="2301FB61" w:rsidR="009C4308" w:rsidRDefault="009C4308" w:rsidP="00771CFA">
      <w:pPr>
        <w:pStyle w:val="ListParagraph"/>
        <w:numPr>
          <w:ilvl w:val="0"/>
          <w:numId w:val="31"/>
        </w:numPr>
        <w:spacing w:after="0" w:line="240" w:lineRule="auto"/>
      </w:pPr>
      <w:r w:rsidRPr="009C4308">
        <w:t>Error, invalid syntax for formation of set</w:t>
      </w:r>
    </w:p>
    <w:p w14:paraId="2E32EC7D" w14:textId="72A73287" w:rsidR="009C4308" w:rsidRDefault="009C4308" w:rsidP="00771CFA">
      <w:pPr>
        <w:pStyle w:val="ListParagraph"/>
        <w:numPr>
          <w:ilvl w:val="0"/>
          <w:numId w:val="31"/>
        </w:numPr>
        <w:spacing w:after="0" w:line="240" w:lineRule="auto"/>
      </w:pPr>
      <w:r>
        <w:t>4</w:t>
      </w:r>
    </w:p>
    <w:p w14:paraId="242A00F4" w14:textId="7A735EB6" w:rsidR="009C4308" w:rsidRDefault="009C4308" w:rsidP="00771CFA">
      <w:pPr>
        <w:pStyle w:val="ListParagraph"/>
        <w:numPr>
          <w:ilvl w:val="0"/>
          <w:numId w:val="31"/>
        </w:numPr>
        <w:spacing w:after="0" w:line="240" w:lineRule="auto"/>
      </w:pPr>
      <w:r>
        <w:t>8</w:t>
      </w:r>
    </w:p>
    <w:p w14:paraId="67A605B0" w14:textId="77777777" w:rsidR="009C4308" w:rsidRDefault="009C4308" w:rsidP="009C4308">
      <w:pPr>
        <w:pStyle w:val="ListParagraph"/>
        <w:spacing w:after="0" w:line="240" w:lineRule="auto"/>
        <w:ind w:left="1080"/>
      </w:pPr>
    </w:p>
    <w:p w14:paraId="7AE80F12" w14:textId="7162BDAF" w:rsidR="009C4308" w:rsidRDefault="00A47CB2" w:rsidP="009C4308">
      <w:pPr>
        <w:pStyle w:val="ListParagraph"/>
        <w:numPr>
          <w:ilvl w:val="0"/>
          <w:numId w:val="1"/>
        </w:numPr>
        <w:spacing w:after="0" w:line="240" w:lineRule="auto"/>
      </w:pPr>
      <w:r w:rsidRPr="00A47CB2">
        <w:t>What will be the output of the following code? </w:t>
      </w:r>
    </w:p>
    <w:p w14:paraId="609E32DB" w14:textId="77777777" w:rsidR="00A47CB2" w:rsidRPr="00A47CB2" w:rsidRDefault="00A47CB2" w:rsidP="00A47CB2">
      <w:pPr>
        <w:pStyle w:val="ListParagraph"/>
        <w:spacing w:after="0" w:line="240" w:lineRule="auto"/>
        <w:rPr>
          <w:b/>
          <w:bCs/>
        </w:rPr>
      </w:pPr>
      <w:r w:rsidRPr="00A47CB2">
        <w:rPr>
          <w:b/>
          <w:bCs/>
        </w:rPr>
        <w:t>x = 5</w:t>
      </w:r>
    </w:p>
    <w:p w14:paraId="3011EF19" w14:textId="77777777" w:rsidR="00A47CB2" w:rsidRPr="00A47CB2" w:rsidRDefault="00A47CB2" w:rsidP="00A47CB2">
      <w:pPr>
        <w:pStyle w:val="ListParagraph"/>
        <w:spacing w:after="0" w:line="240" w:lineRule="auto"/>
        <w:rPr>
          <w:b/>
          <w:bCs/>
        </w:rPr>
      </w:pPr>
      <w:r w:rsidRPr="00A47CB2">
        <w:rPr>
          <w:b/>
          <w:bCs/>
        </w:rPr>
        <w:t>if x &gt; 10:</w:t>
      </w:r>
    </w:p>
    <w:p w14:paraId="3B0E6F5E" w14:textId="77777777" w:rsidR="00A47CB2" w:rsidRPr="00A47CB2" w:rsidRDefault="00A47CB2" w:rsidP="00A47CB2">
      <w:pPr>
        <w:pStyle w:val="ListParagraph"/>
        <w:spacing w:after="0" w:line="240" w:lineRule="auto"/>
        <w:rPr>
          <w:b/>
          <w:bCs/>
        </w:rPr>
      </w:pPr>
      <w:r w:rsidRPr="00A47CB2">
        <w:rPr>
          <w:b/>
          <w:bCs/>
        </w:rPr>
        <w:t xml:space="preserve">  print("Greater than 10")</w:t>
      </w:r>
    </w:p>
    <w:p w14:paraId="33D34875" w14:textId="77777777" w:rsidR="00A47CB2" w:rsidRPr="00A47CB2" w:rsidRDefault="00A47CB2" w:rsidP="00A47CB2">
      <w:pPr>
        <w:pStyle w:val="ListParagraph"/>
        <w:spacing w:after="0" w:line="240" w:lineRule="auto"/>
        <w:rPr>
          <w:b/>
          <w:bCs/>
        </w:rPr>
      </w:pPr>
      <w:r w:rsidRPr="00A47CB2">
        <w:rPr>
          <w:b/>
          <w:bCs/>
        </w:rPr>
        <w:t>else:</w:t>
      </w:r>
    </w:p>
    <w:p w14:paraId="0C27DE8B" w14:textId="4B8F8C24" w:rsidR="00A47CB2" w:rsidRPr="001348BA" w:rsidRDefault="00A47CB2" w:rsidP="00A47CB2">
      <w:pPr>
        <w:pStyle w:val="ListParagraph"/>
        <w:spacing w:after="0" w:line="240" w:lineRule="auto"/>
        <w:rPr>
          <w:b/>
          <w:bCs/>
        </w:rPr>
      </w:pPr>
      <w:r w:rsidRPr="001348BA">
        <w:rPr>
          <w:b/>
          <w:bCs/>
        </w:rPr>
        <w:t xml:space="preserve">  print("Not greater than 10")</w:t>
      </w:r>
    </w:p>
    <w:p w14:paraId="693B4F30" w14:textId="6B8786AF" w:rsidR="00A47CB2" w:rsidRDefault="00A47CB2" w:rsidP="00A47CB2">
      <w:pPr>
        <w:pStyle w:val="ListParagraph"/>
        <w:numPr>
          <w:ilvl w:val="0"/>
          <w:numId w:val="32"/>
        </w:numPr>
        <w:spacing w:after="0" w:line="240" w:lineRule="auto"/>
      </w:pPr>
      <w:r w:rsidRPr="00A47CB2">
        <w:t>Greater than 10</w:t>
      </w:r>
    </w:p>
    <w:p w14:paraId="32C2AB5E" w14:textId="406CC06B" w:rsidR="00A47CB2" w:rsidRDefault="00A47CB2" w:rsidP="00A47CB2">
      <w:pPr>
        <w:pStyle w:val="ListParagraph"/>
        <w:numPr>
          <w:ilvl w:val="0"/>
          <w:numId w:val="32"/>
        </w:numPr>
        <w:spacing w:after="0" w:line="240" w:lineRule="auto"/>
      </w:pPr>
      <w:r w:rsidRPr="00A47CB2">
        <w:t>Not greater than 10</w:t>
      </w:r>
    </w:p>
    <w:p w14:paraId="09D9F1B7" w14:textId="246028A1" w:rsidR="00A47CB2" w:rsidRDefault="00A47CB2" w:rsidP="00A47CB2">
      <w:pPr>
        <w:pStyle w:val="ListParagraph"/>
        <w:numPr>
          <w:ilvl w:val="0"/>
          <w:numId w:val="32"/>
        </w:numPr>
        <w:spacing w:after="0" w:line="240" w:lineRule="auto"/>
      </w:pPr>
      <w:r>
        <w:t>Error</w:t>
      </w:r>
    </w:p>
    <w:p w14:paraId="5D9E0FF1" w14:textId="4D847ECE" w:rsidR="00A47CB2" w:rsidRDefault="00A47CB2" w:rsidP="00A47CB2">
      <w:pPr>
        <w:pStyle w:val="ListParagraph"/>
        <w:numPr>
          <w:ilvl w:val="0"/>
          <w:numId w:val="32"/>
        </w:numPr>
        <w:spacing w:after="0" w:line="240" w:lineRule="auto"/>
      </w:pPr>
      <w:r>
        <w:t>None</w:t>
      </w:r>
    </w:p>
    <w:p w14:paraId="11DC241A" w14:textId="77777777" w:rsidR="00A47CB2" w:rsidRDefault="00A47CB2" w:rsidP="00A47CB2">
      <w:pPr>
        <w:pStyle w:val="ListParagraph"/>
        <w:spacing w:after="0" w:line="240" w:lineRule="auto"/>
        <w:ind w:left="1080"/>
      </w:pPr>
    </w:p>
    <w:p w14:paraId="27FAFDCC" w14:textId="0F48225C" w:rsidR="00A47CB2" w:rsidRDefault="00A47CB2" w:rsidP="00A47CB2">
      <w:pPr>
        <w:pStyle w:val="ListParagraph"/>
        <w:numPr>
          <w:ilvl w:val="0"/>
          <w:numId w:val="1"/>
        </w:numPr>
        <w:spacing w:after="0" w:line="240" w:lineRule="auto"/>
      </w:pPr>
      <w:r w:rsidRPr="00A47CB2">
        <w:t>What will be the value of the following Python expression?</w:t>
      </w:r>
    </w:p>
    <w:p w14:paraId="0FF19D33" w14:textId="13A59692" w:rsidR="00A47CB2" w:rsidRPr="00A47CB2" w:rsidRDefault="00A47CB2" w:rsidP="00A47CB2">
      <w:pPr>
        <w:pStyle w:val="ListParagraph"/>
        <w:spacing w:after="0" w:line="240" w:lineRule="auto"/>
        <w:rPr>
          <w:b/>
          <w:bCs/>
        </w:rPr>
      </w:pPr>
      <w:r w:rsidRPr="00A47CB2">
        <w:rPr>
          <w:b/>
          <w:bCs/>
        </w:rPr>
        <w:t>print(4 + 3 % 5)</w:t>
      </w:r>
    </w:p>
    <w:p w14:paraId="2E3E3114" w14:textId="207C7033" w:rsidR="00A47CB2" w:rsidRDefault="00A47CB2" w:rsidP="00A47CB2">
      <w:pPr>
        <w:pStyle w:val="ListParagraph"/>
        <w:numPr>
          <w:ilvl w:val="0"/>
          <w:numId w:val="33"/>
        </w:numPr>
        <w:spacing w:after="0" w:line="240" w:lineRule="auto"/>
      </w:pPr>
      <w:r>
        <w:t>7</w:t>
      </w:r>
    </w:p>
    <w:p w14:paraId="66B6E21A" w14:textId="110CF469" w:rsidR="00A47CB2" w:rsidRDefault="00A47CB2" w:rsidP="00A47CB2">
      <w:pPr>
        <w:pStyle w:val="ListParagraph"/>
        <w:numPr>
          <w:ilvl w:val="0"/>
          <w:numId w:val="33"/>
        </w:numPr>
        <w:spacing w:after="0" w:line="240" w:lineRule="auto"/>
      </w:pPr>
      <w:r>
        <w:t>2</w:t>
      </w:r>
    </w:p>
    <w:p w14:paraId="2F5EC89D" w14:textId="6242EB6D" w:rsidR="00A47CB2" w:rsidRDefault="00A47CB2" w:rsidP="00A47CB2">
      <w:pPr>
        <w:pStyle w:val="ListParagraph"/>
        <w:numPr>
          <w:ilvl w:val="0"/>
          <w:numId w:val="33"/>
        </w:numPr>
        <w:spacing w:after="0" w:line="240" w:lineRule="auto"/>
      </w:pPr>
      <w:r>
        <w:t>4</w:t>
      </w:r>
    </w:p>
    <w:p w14:paraId="2F0B55B8" w14:textId="60E44849" w:rsidR="00A47CB2" w:rsidRDefault="00A47CB2" w:rsidP="00A47CB2">
      <w:pPr>
        <w:pStyle w:val="ListParagraph"/>
        <w:numPr>
          <w:ilvl w:val="0"/>
          <w:numId w:val="33"/>
        </w:numPr>
        <w:spacing w:after="0" w:line="240" w:lineRule="auto"/>
      </w:pPr>
      <w:r>
        <w:t>1</w:t>
      </w:r>
    </w:p>
    <w:p w14:paraId="5332F626" w14:textId="77777777" w:rsidR="00A47CB2" w:rsidRDefault="00A47CB2" w:rsidP="00A47CB2">
      <w:pPr>
        <w:pStyle w:val="ListParagraph"/>
        <w:spacing w:after="0" w:line="240" w:lineRule="auto"/>
        <w:ind w:left="1080"/>
      </w:pPr>
    </w:p>
    <w:p w14:paraId="2E1C9101" w14:textId="0BF6C3D1" w:rsidR="00A47CB2" w:rsidRDefault="005F2DF9" w:rsidP="005F2DF9">
      <w:pPr>
        <w:pStyle w:val="ListParagraph"/>
        <w:numPr>
          <w:ilvl w:val="0"/>
          <w:numId w:val="1"/>
        </w:numPr>
        <w:spacing w:after="0" w:line="240" w:lineRule="auto"/>
      </w:pPr>
      <w:r w:rsidRPr="005F2DF9">
        <w:t>Which function is called when the following Python program is executed?</w:t>
      </w:r>
    </w:p>
    <w:p w14:paraId="2F782F44" w14:textId="241A84F5" w:rsidR="005F2DF9" w:rsidRPr="005F2DF9" w:rsidRDefault="005F2DF9" w:rsidP="005F2DF9">
      <w:pPr>
        <w:pStyle w:val="ListParagraph"/>
        <w:spacing w:after="0" w:line="240" w:lineRule="auto"/>
        <w:rPr>
          <w:b/>
          <w:bCs/>
        </w:rPr>
      </w:pPr>
      <w:r w:rsidRPr="005F2DF9">
        <w:rPr>
          <w:b/>
          <w:bCs/>
        </w:rPr>
        <w:t>f = foo()</w:t>
      </w:r>
    </w:p>
    <w:p w14:paraId="4BE5762F" w14:textId="52ED219E" w:rsidR="005F2DF9" w:rsidRDefault="005F2DF9" w:rsidP="005F2DF9">
      <w:pPr>
        <w:pStyle w:val="ListParagraph"/>
        <w:spacing w:after="0" w:line="240" w:lineRule="auto"/>
        <w:rPr>
          <w:b/>
          <w:bCs/>
        </w:rPr>
      </w:pPr>
      <w:r w:rsidRPr="005F2DF9">
        <w:rPr>
          <w:b/>
          <w:bCs/>
        </w:rPr>
        <w:t>format(f)</w:t>
      </w:r>
    </w:p>
    <w:p w14:paraId="21C258C9" w14:textId="222C3A26" w:rsidR="005F2DF9" w:rsidRDefault="005F2DF9" w:rsidP="005F2DF9">
      <w:pPr>
        <w:pStyle w:val="ListParagraph"/>
        <w:numPr>
          <w:ilvl w:val="0"/>
          <w:numId w:val="35"/>
        </w:numPr>
        <w:spacing w:after="0" w:line="240" w:lineRule="auto"/>
      </w:pPr>
      <w:r w:rsidRPr="005F2DF9">
        <w:t>str()</w:t>
      </w:r>
    </w:p>
    <w:p w14:paraId="7EE12514" w14:textId="597E22B4" w:rsidR="005F2DF9" w:rsidRDefault="005F2DF9" w:rsidP="005F2DF9">
      <w:pPr>
        <w:pStyle w:val="ListParagraph"/>
        <w:numPr>
          <w:ilvl w:val="0"/>
          <w:numId w:val="35"/>
        </w:numPr>
        <w:spacing w:after="0" w:line="240" w:lineRule="auto"/>
      </w:pPr>
      <w:r w:rsidRPr="005F2DF9">
        <w:t>format()</w:t>
      </w:r>
    </w:p>
    <w:p w14:paraId="3F65D5D1" w14:textId="17BDC630" w:rsidR="005F2DF9" w:rsidRDefault="005F2DF9" w:rsidP="005F2DF9">
      <w:pPr>
        <w:pStyle w:val="ListParagraph"/>
        <w:numPr>
          <w:ilvl w:val="0"/>
          <w:numId w:val="35"/>
        </w:numPr>
        <w:spacing w:after="0" w:line="240" w:lineRule="auto"/>
      </w:pPr>
      <w:r w:rsidRPr="005F2DF9">
        <w:t>__str__()</w:t>
      </w:r>
    </w:p>
    <w:p w14:paraId="74EBE192" w14:textId="10208EA5" w:rsidR="005F2DF9" w:rsidRPr="005F2DF9" w:rsidRDefault="005F2DF9" w:rsidP="005F2DF9">
      <w:pPr>
        <w:pStyle w:val="ListParagraph"/>
        <w:numPr>
          <w:ilvl w:val="0"/>
          <w:numId w:val="35"/>
        </w:numPr>
        <w:spacing w:after="0" w:line="240" w:lineRule="auto"/>
      </w:pPr>
      <w:r w:rsidRPr="005F2DF9">
        <w:t>__format__()</w:t>
      </w:r>
    </w:p>
    <w:p w14:paraId="3BAF73DD" w14:textId="05DE20A7" w:rsidR="005F2DF9" w:rsidRPr="005F2DF9" w:rsidRDefault="005F2DF9" w:rsidP="005F2DF9">
      <w:pPr>
        <w:pStyle w:val="ListParagraph"/>
        <w:spacing w:after="0" w:line="240" w:lineRule="auto"/>
        <w:ind w:left="1080"/>
      </w:pPr>
    </w:p>
    <w:p w14:paraId="1003E3BB" w14:textId="3443CFA7" w:rsidR="00F35002" w:rsidRDefault="00F35002" w:rsidP="002F5B08">
      <w:pPr>
        <w:pStyle w:val="ListParagraph"/>
        <w:spacing w:after="0" w:line="240" w:lineRule="auto"/>
        <w:ind w:left="1440"/>
      </w:pPr>
    </w:p>
    <w:p w14:paraId="52866360" w14:textId="77777777" w:rsidR="00F35002" w:rsidRDefault="00F35002" w:rsidP="00F35002">
      <w:pPr>
        <w:pStyle w:val="ListParagraph"/>
        <w:spacing w:after="0" w:line="240" w:lineRule="auto"/>
        <w:ind w:left="1080"/>
      </w:pPr>
    </w:p>
    <w:p w14:paraId="620DCB51" w14:textId="77777777" w:rsidR="00F35002" w:rsidRDefault="00F35002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7A299EFE" w14:textId="77777777" w:rsidR="00460501" w:rsidRDefault="00460501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18842AE1" w14:textId="77777777" w:rsidR="00460501" w:rsidRDefault="00460501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08D43A8F" w14:textId="77777777" w:rsidR="00460501" w:rsidRDefault="00460501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6C77BBC6" w14:textId="77777777" w:rsidR="00460501" w:rsidRDefault="00460501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610631B9" w14:textId="77777777" w:rsidR="00460501" w:rsidRDefault="00460501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508FFC89" w14:textId="77777777" w:rsidR="00460501" w:rsidRDefault="00460501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7DB7A059" w14:textId="77777777" w:rsidR="00460501" w:rsidRDefault="00460501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01F16109" w14:textId="77777777" w:rsidR="00460501" w:rsidRDefault="00460501" w:rsidP="00F35002">
      <w:pPr>
        <w:pStyle w:val="ListParagraph"/>
        <w:spacing w:after="0" w:line="240" w:lineRule="auto"/>
        <w:ind w:left="1080"/>
        <w:rPr>
          <w:lang w:val="en-US"/>
        </w:rPr>
      </w:pPr>
    </w:p>
    <w:p w14:paraId="204A8943" w14:textId="6207FF8D" w:rsidR="00460501" w:rsidRPr="00460501" w:rsidRDefault="00460501" w:rsidP="0046050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60501">
        <w:t>What will be the output of the following Python code?</w:t>
      </w:r>
    </w:p>
    <w:p w14:paraId="72CEE2EF" w14:textId="77777777" w:rsidR="00460501" w:rsidRPr="00F0268D" w:rsidRDefault="00460501" w:rsidP="00460501">
      <w:pPr>
        <w:pStyle w:val="ListParagraph"/>
        <w:spacing w:after="0"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>class tester:</w:t>
      </w:r>
    </w:p>
    <w:p w14:paraId="05E4E17A" w14:textId="6244E698" w:rsidR="00460501" w:rsidRPr="00F0268D" w:rsidRDefault="00460501" w:rsidP="00460501">
      <w:pPr>
        <w:pStyle w:val="ListParagraph"/>
        <w:spacing w:after="0"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    def </w:t>
      </w:r>
      <w:proofErr w:type="gramStart"/>
      <w:r w:rsidRPr="00F0268D">
        <w:rPr>
          <w:rFonts w:ascii="Courier New" w:hAnsi="Courier New" w:cs="Courier New"/>
          <w:b/>
          <w:bCs/>
          <w:lang w:val="en-US"/>
        </w:rPr>
        <w:t>init(</w:t>
      </w:r>
      <w:proofErr w:type="gramEnd"/>
      <w:r w:rsidRPr="00F0268D">
        <w:rPr>
          <w:rFonts w:ascii="Courier New" w:hAnsi="Courier New" w:cs="Courier New"/>
          <w:b/>
          <w:bCs/>
          <w:lang w:val="en-US"/>
        </w:rPr>
        <w:t>self, id):</w:t>
      </w:r>
    </w:p>
    <w:p w14:paraId="38AABDBE" w14:textId="77777777" w:rsidR="00460501" w:rsidRPr="00F0268D" w:rsidRDefault="00460501" w:rsidP="00460501">
      <w:pPr>
        <w:pStyle w:val="ListParagraph"/>
        <w:spacing w:after="0"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        self.id = str(id)</w:t>
      </w:r>
    </w:p>
    <w:p w14:paraId="28A98DD5" w14:textId="1FE43DBB" w:rsidR="00460501" w:rsidRPr="00F0268D" w:rsidRDefault="00460501" w:rsidP="00460501">
      <w:pPr>
        <w:pStyle w:val="ListParagraph"/>
        <w:spacing w:after="0"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        id="224"</w:t>
      </w:r>
    </w:p>
    <w:p w14:paraId="6630E60B" w14:textId="77777777" w:rsidR="00F0268D" w:rsidRDefault="00F0268D" w:rsidP="00460501">
      <w:pPr>
        <w:pStyle w:val="ListParagraph"/>
        <w:spacing w:after="0" w:line="240" w:lineRule="auto"/>
        <w:rPr>
          <w:rFonts w:ascii="Courier New" w:hAnsi="Courier New" w:cs="Courier New"/>
          <w:b/>
          <w:bCs/>
          <w:lang w:val="en-US"/>
        </w:rPr>
      </w:pPr>
    </w:p>
    <w:p w14:paraId="0BB2E4F8" w14:textId="084F5307" w:rsidR="00460501" w:rsidRPr="00F0268D" w:rsidRDefault="00460501" w:rsidP="00460501">
      <w:pPr>
        <w:pStyle w:val="ListParagraph"/>
        <w:spacing w:after="0"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 xml:space="preserve">temp = </w:t>
      </w:r>
      <w:proofErr w:type="gramStart"/>
      <w:r w:rsidRPr="00F0268D">
        <w:rPr>
          <w:rFonts w:ascii="Courier New" w:hAnsi="Courier New" w:cs="Courier New"/>
          <w:b/>
          <w:bCs/>
          <w:lang w:val="en-US"/>
        </w:rPr>
        <w:t>tester(</w:t>
      </w:r>
      <w:proofErr w:type="gramEnd"/>
      <w:r w:rsidRPr="00F0268D">
        <w:rPr>
          <w:rFonts w:ascii="Courier New" w:hAnsi="Courier New" w:cs="Courier New"/>
          <w:b/>
          <w:bCs/>
          <w:lang w:val="en-US"/>
        </w:rPr>
        <w:t>12)</w:t>
      </w:r>
    </w:p>
    <w:p w14:paraId="5E56F15F" w14:textId="6906C799" w:rsidR="00460501" w:rsidRPr="00F0268D" w:rsidRDefault="00460501" w:rsidP="00460501">
      <w:pPr>
        <w:pStyle w:val="ListParagraph"/>
        <w:spacing w:after="0" w:line="240" w:lineRule="auto"/>
        <w:rPr>
          <w:rFonts w:ascii="Courier New" w:hAnsi="Courier New" w:cs="Courier New"/>
          <w:b/>
          <w:bCs/>
          <w:lang w:val="en-US"/>
        </w:rPr>
      </w:pPr>
      <w:r w:rsidRPr="00F0268D">
        <w:rPr>
          <w:rFonts w:ascii="Courier New" w:hAnsi="Courier New" w:cs="Courier New"/>
          <w:b/>
          <w:bCs/>
          <w:lang w:val="en-US"/>
        </w:rPr>
        <w:t>print(temp.id)</w:t>
      </w:r>
    </w:p>
    <w:p w14:paraId="145B13A5" w14:textId="60EE2A87" w:rsidR="00460501" w:rsidRDefault="00460501" w:rsidP="00460501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12</w:t>
      </w:r>
    </w:p>
    <w:p w14:paraId="26260286" w14:textId="42FB5C4F" w:rsidR="00460501" w:rsidRDefault="00460501" w:rsidP="00460501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224</w:t>
      </w:r>
    </w:p>
    <w:p w14:paraId="6AFC71C0" w14:textId="19DDFCD5" w:rsidR="00460501" w:rsidRDefault="00460501" w:rsidP="00460501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None</w:t>
      </w:r>
    </w:p>
    <w:p w14:paraId="4F422FD6" w14:textId="535B9AF7" w:rsidR="00460501" w:rsidRPr="00460501" w:rsidRDefault="00460501" w:rsidP="00460501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295F00EC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 xml:space="preserve">SECTION-2 (Answer </w:t>
      </w:r>
      <w:r w:rsidR="005E6885">
        <w:rPr>
          <w:b/>
          <w:bCs/>
          <w:lang w:val="en-US"/>
        </w:rPr>
        <w:t xml:space="preserve">all </w:t>
      </w:r>
      <w:r>
        <w:rPr>
          <w:b/>
          <w:bCs/>
          <w:lang w:val="en-US"/>
        </w:rPr>
        <w:t>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</w:t>
      </w:r>
      <w:r w:rsidR="0066544A">
        <w:rPr>
          <w:b/>
          <w:bCs/>
          <w:lang w:val="en-US"/>
        </w:rPr>
        <w:t>5</w:t>
      </w:r>
      <w:r w:rsidR="008116CD">
        <w:rPr>
          <w:b/>
          <w:bCs/>
          <w:lang w:val="en-US"/>
        </w:rPr>
        <w:t>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3CEE5B97" w14:textId="24BD9B33" w:rsidR="00CB26E7" w:rsidRPr="005E6885" w:rsidRDefault="008116CD" w:rsidP="005E6885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5E6885">
        <w:rPr>
          <w:lang w:val="en-US"/>
        </w:rPr>
        <w:t xml:space="preserve">  </w:t>
      </w:r>
      <w:r w:rsidR="00F0268D">
        <w:rPr>
          <w:lang w:val="en-US"/>
        </w:rPr>
        <w:t xml:space="preserve">   </w:t>
      </w:r>
      <w:r w:rsidRPr="005E6885">
        <w:rPr>
          <w:lang w:val="en-US"/>
        </w:rPr>
        <w:t>Write Python code to implement a simple calculator</w:t>
      </w:r>
      <w:r w:rsidR="00F0268D">
        <w:rPr>
          <w:lang w:val="en-US"/>
        </w:rPr>
        <w:t>.</w:t>
      </w:r>
    </w:p>
    <w:p w14:paraId="59FCE55E" w14:textId="77777777" w:rsidR="008116CD" w:rsidRDefault="008116CD" w:rsidP="008116CD">
      <w:pPr>
        <w:spacing w:after="0" w:line="240" w:lineRule="auto"/>
        <w:rPr>
          <w:lang w:val="en-US"/>
        </w:rPr>
      </w:pPr>
    </w:p>
    <w:p w14:paraId="2CEAE681" w14:textId="364E3D26" w:rsidR="008116CD" w:rsidRDefault="00E851D2" w:rsidP="00E851D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     </w:t>
      </w:r>
      <w:r w:rsidRPr="00E851D2">
        <w:rPr>
          <w:lang w:val="en-US"/>
        </w:rPr>
        <w:t xml:space="preserve">Print all multiplication tables from 2 to </w:t>
      </w:r>
      <w:r>
        <w:rPr>
          <w:lang w:val="en-US"/>
        </w:rPr>
        <w:t>5</w:t>
      </w:r>
      <w:r w:rsidRPr="00E851D2">
        <w:rPr>
          <w:lang w:val="en-US"/>
        </w:rPr>
        <w:t xml:space="preserve">0? Five tables are supposed to be arranged </w:t>
      </w:r>
      <w:r>
        <w:rPr>
          <w:lang w:val="en-US"/>
        </w:rPr>
        <w:t xml:space="preserve">    </w:t>
      </w:r>
    </w:p>
    <w:p w14:paraId="0470D3A2" w14:textId="30D9FBC0" w:rsidR="00E851D2" w:rsidRPr="00E851D2" w:rsidRDefault="00E851D2" w:rsidP="00E851D2">
      <w:pPr>
        <w:pStyle w:val="ListParagraph"/>
        <w:spacing w:after="0" w:line="240" w:lineRule="auto"/>
        <w:rPr>
          <w:lang w:val="en-US"/>
        </w:rPr>
      </w:pPr>
      <w:r>
        <w:rPr>
          <w:lang w:val="en-US"/>
        </w:rPr>
        <w:t xml:space="preserve">     </w:t>
      </w:r>
      <w:r w:rsidRPr="00E851D2">
        <w:rPr>
          <w:lang w:val="en-US"/>
        </w:rPr>
        <w:t>horizontally and subsequently  five more in the next row horizontally and so on.</w:t>
      </w:r>
    </w:p>
    <w:p w14:paraId="4F39E6F3" w14:textId="318264D0" w:rsidR="008116CD" w:rsidRPr="008116CD" w:rsidRDefault="008116CD" w:rsidP="005E6885">
      <w:pPr>
        <w:spacing w:after="0" w:line="240" w:lineRule="auto"/>
        <w:rPr>
          <w:lang w:val="en-US"/>
        </w:rPr>
      </w:pPr>
      <w:r>
        <w:rPr>
          <w:lang w:val="en-US"/>
        </w:rPr>
        <w:t xml:space="preserve">             </w:t>
      </w:r>
      <w:r w:rsidR="005E6885">
        <w:rPr>
          <w:lang w:val="en-US"/>
        </w:rPr>
        <w:t xml:space="preserve"> 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E3B33"/>
    <w:multiLevelType w:val="hybridMultilevel"/>
    <w:tmpl w:val="ABB4C3E8"/>
    <w:lvl w:ilvl="0" w:tplc="5C6AE422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1B37009"/>
    <w:multiLevelType w:val="hybridMultilevel"/>
    <w:tmpl w:val="4296EB9C"/>
    <w:lvl w:ilvl="0" w:tplc="7D32788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7A3952"/>
    <w:multiLevelType w:val="hybridMultilevel"/>
    <w:tmpl w:val="0076EE7E"/>
    <w:lvl w:ilvl="0" w:tplc="064CE3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E91071"/>
    <w:multiLevelType w:val="hybridMultilevel"/>
    <w:tmpl w:val="3120165E"/>
    <w:lvl w:ilvl="0" w:tplc="EA4C1ED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3D5CF0"/>
    <w:multiLevelType w:val="hybridMultilevel"/>
    <w:tmpl w:val="C0A02DE6"/>
    <w:lvl w:ilvl="0" w:tplc="0374F99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336168"/>
    <w:multiLevelType w:val="hybridMultilevel"/>
    <w:tmpl w:val="461649AC"/>
    <w:lvl w:ilvl="0" w:tplc="D024ABC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8E1751"/>
    <w:multiLevelType w:val="hybridMultilevel"/>
    <w:tmpl w:val="4866BCEC"/>
    <w:lvl w:ilvl="0" w:tplc="DB303F7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FD1A7F"/>
    <w:multiLevelType w:val="hybridMultilevel"/>
    <w:tmpl w:val="DC380358"/>
    <w:lvl w:ilvl="0" w:tplc="9116661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822A28"/>
    <w:multiLevelType w:val="hybridMultilevel"/>
    <w:tmpl w:val="A65A4292"/>
    <w:lvl w:ilvl="0" w:tplc="24F2A39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29496E"/>
    <w:multiLevelType w:val="hybridMultilevel"/>
    <w:tmpl w:val="BF0CA0D4"/>
    <w:lvl w:ilvl="0" w:tplc="95D46B6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062FCC"/>
    <w:multiLevelType w:val="hybridMultilevel"/>
    <w:tmpl w:val="6CD6BB82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7E63D66"/>
    <w:multiLevelType w:val="hybridMultilevel"/>
    <w:tmpl w:val="4FC6AFEE"/>
    <w:lvl w:ilvl="0" w:tplc="75D4B4C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91E5206"/>
    <w:multiLevelType w:val="hybridMultilevel"/>
    <w:tmpl w:val="46D01D02"/>
    <w:lvl w:ilvl="0" w:tplc="F6C2034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14"/>
  </w:num>
  <w:num w:numId="2" w16cid:durableId="1667896832">
    <w:abstractNumId w:val="33"/>
  </w:num>
  <w:num w:numId="3" w16cid:durableId="923951118">
    <w:abstractNumId w:val="7"/>
  </w:num>
  <w:num w:numId="4" w16cid:durableId="138959783">
    <w:abstractNumId w:val="20"/>
  </w:num>
  <w:num w:numId="5" w16cid:durableId="846291835">
    <w:abstractNumId w:val="6"/>
  </w:num>
  <w:num w:numId="6" w16cid:durableId="1969622184">
    <w:abstractNumId w:val="30"/>
  </w:num>
  <w:num w:numId="7" w16cid:durableId="1199121056">
    <w:abstractNumId w:val="29"/>
  </w:num>
  <w:num w:numId="8" w16cid:durableId="1552352142">
    <w:abstractNumId w:val="31"/>
  </w:num>
  <w:num w:numId="9" w16cid:durableId="1704087080">
    <w:abstractNumId w:val="19"/>
  </w:num>
  <w:num w:numId="10" w16cid:durableId="1977291744">
    <w:abstractNumId w:val="8"/>
  </w:num>
  <w:num w:numId="11" w16cid:durableId="1304388927">
    <w:abstractNumId w:val="35"/>
  </w:num>
  <w:num w:numId="12" w16cid:durableId="1538657725">
    <w:abstractNumId w:val="26"/>
  </w:num>
  <w:num w:numId="13" w16cid:durableId="1940331186">
    <w:abstractNumId w:val="11"/>
  </w:num>
  <w:num w:numId="14" w16cid:durableId="1558274688">
    <w:abstractNumId w:val="32"/>
  </w:num>
  <w:num w:numId="15" w16cid:durableId="117068191">
    <w:abstractNumId w:val="15"/>
  </w:num>
  <w:num w:numId="16" w16cid:durableId="1681002141">
    <w:abstractNumId w:val="12"/>
  </w:num>
  <w:num w:numId="17" w16cid:durableId="454714323">
    <w:abstractNumId w:val="27"/>
  </w:num>
  <w:num w:numId="18" w16cid:durableId="912009049">
    <w:abstractNumId w:val="4"/>
  </w:num>
  <w:num w:numId="19" w16cid:durableId="926227749">
    <w:abstractNumId w:val="25"/>
  </w:num>
  <w:num w:numId="20" w16cid:durableId="853032279">
    <w:abstractNumId w:val="22"/>
  </w:num>
  <w:num w:numId="21" w16cid:durableId="1250580348">
    <w:abstractNumId w:val="17"/>
  </w:num>
  <w:num w:numId="22" w16cid:durableId="747308925">
    <w:abstractNumId w:val="18"/>
  </w:num>
  <w:num w:numId="23" w16cid:durableId="742411879">
    <w:abstractNumId w:val="23"/>
  </w:num>
  <w:num w:numId="24" w16cid:durableId="1813675788">
    <w:abstractNumId w:val="24"/>
  </w:num>
  <w:num w:numId="25" w16cid:durableId="1471629415">
    <w:abstractNumId w:val="9"/>
  </w:num>
  <w:num w:numId="26" w16cid:durableId="712578712">
    <w:abstractNumId w:val="34"/>
  </w:num>
  <w:num w:numId="27" w16cid:durableId="1739666968">
    <w:abstractNumId w:val="5"/>
  </w:num>
  <w:num w:numId="28" w16cid:durableId="1157720276">
    <w:abstractNumId w:val="21"/>
  </w:num>
  <w:num w:numId="29" w16cid:durableId="403918356">
    <w:abstractNumId w:val="16"/>
  </w:num>
  <w:num w:numId="30" w16cid:durableId="1348412625">
    <w:abstractNumId w:val="0"/>
  </w:num>
  <w:num w:numId="31" w16cid:durableId="1046368989">
    <w:abstractNumId w:val="28"/>
  </w:num>
  <w:num w:numId="32" w16cid:durableId="520440576">
    <w:abstractNumId w:val="2"/>
  </w:num>
  <w:num w:numId="33" w16cid:durableId="1168012704">
    <w:abstractNumId w:val="1"/>
  </w:num>
  <w:num w:numId="34" w16cid:durableId="137117651">
    <w:abstractNumId w:val="13"/>
  </w:num>
  <w:num w:numId="35" w16cid:durableId="1522354396">
    <w:abstractNumId w:val="10"/>
  </w:num>
  <w:num w:numId="36" w16cid:durableId="19693852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qwUAQ1fQESwAAAA="/>
  </w:docVars>
  <w:rsids>
    <w:rsidRoot w:val="00C35FF9"/>
    <w:rsid w:val="00010F7F"/>
    <w:rsid w:val="00063FB8"/>
    <w:rsid w:val="000A101D"/>
    <w:rsid w:val="000E0AE7"/>
    <w:rsid w:val="000F0CEF"/>
    <w:rsid w:val="001348BA"/>
    <w:rsid w:val="0016611C"/>
    <w:rsid w:val="001769E8"/>
    <w:rsid w:val="001803C6"/>
    <w:rsid w:val="001B425C"/>
    <w:rsid w:val="002049F1"/>
    <w:rsid w:val="00213DC6"/>
    <w:rsid w:val="0021559A"/>
    <w:rsid w:val="002343B2"/>
    <w:rsid w:val="002B4389"/>
    <w:rsid w:val="002F1D52"/>
    <w:rsid w:val="002F5B08"/>
    <w:rsid w:val="00311F66"/>
    <w:rsid w:val="0031747B"/>
    <w:rsid w:val="0033434F"/>
    <w:rsid w:val="003455CA"/>
    <w:rsid w:val="00370E52"/>
    <w:rsid w:val="003B2163"/>
    <w:rsid w:val="003C6516"/>
    <w:rsid w:val="003C7320"/>
    <w:rsid w:val="00421389"/>
    <w:rsid w:val="00425539"/>
    <w:rsid w:val="0042582D"/>
    <w:rsid w:val="00456766"/>
    <w:rsid w:val="00457BF2"/>
    <w:rsid w:val="00460501"/>
    <w:rsid w:val="00464491"/>
    <w:rsid w:val="00475487"/>
    <w:rsid w:val="00475FA4"/>
    <w:rsid w:val="004948E5"/>
    <w:rsid w:val="004A1B63"/>
    <w:rsid w:val="004F670A"/>
    <w:rsid w:val="00515076"/>
    <w:rsid w:val="00520091"/>
    <w:rsid w:val="00562824"/>
    <w:rsid w:val="005B72AD"/>
    <w:rsid w:val="005C051D"/>
    <w:rsid w:val="005D06D1"/>
    <w:rsid w:val="005E6885"/>
    <w:rsid w:val="005F2DF9"/>
    <w:rsid w:val="00603FD2"/>
    <w:rsid w:val="0066544A"/>
    <w:rsid w:val="006665A1"/>
    <w:rsid w:val="00680407"/>
    <w:rsid w:val="0069122B"/>
    <w:rsid w:val="006929C1"/>
    <w:rsid w:val="006E0E34"/>
    <w:rsid w:val="007227F7"/>
    <w:rsid w:val="00733D96"/>
    <w:rsid w:val="007355F8"/>
    <w:rsid w:val="00771CFA"/>
    <w:rsid w:val="007C7D5B"/>
    <w:rsid w:val="008116CD"/>
    <w:rsid w:val="008220FF"/>
    <w:rsid w:val="00835802"/>
    <w:rsid w:val="00845551"/>
    <w:rsid w:val="00857E20"/>
    <w:rsid w:val="0088578A"/>
    <w:rsid w:val="008B51F0"/>
    <w:rsid w:val="008C73EA"/>
    <w:rsid w:val="008D04C0"/>
    <w:rsid w:val="008F1C3E"/>
    <w:rsid w:val="00982F78"/>
    <w:rsid w:val="009A2B94"/>
    <w:rsid w:val="009C4308"/>
    <w:rsid w:val="00A019B9"/>
    <w:rsid w:val="00A029C4"/>
    <w:rsid w:val="00A37F34"/>
    <w:rsid w:val="00A47CB2"/>
    <w:rsid w:val="00AA5E21"/>
    <w:rsid w:val="00AB0A4E"/>
    <w:rsid w:val="00AC5C9E"/>
    <w:rsid w:val="00AD77CE"/>
    <w:rsid w:val="00AF061E"/>
    <w:rsid w:val="00AF7EF4"/>
    <w:rsid w:val="00B2213D"/>
    <w:rsid w:val="00B315D8"/>
    <w:rsid w:val="00B34D30"/>
    <w:rsid w:val="00B45D36"/>
    <w:rsid w:val="00B57088"/>
    <w:rsid w:val="00BA363A"/>
    <w:rsid w:val="00BB5306"/>
    <w:rsid w:val="00BD283E"/>
    <w:rsid w:val="00BF0F94"/>
    <w:rsid w:val="00BF1B01"/>
    <w:rsid w:val="00C33332"/>
    <w:rsid w:val="00C35FF9"/>
    <w:rsid w:val="00C46FCA"/>
    <w:rsid w:val="00C74E80"/>
    <w:rsid w:val="00CA7053"/>
    <w:rsid w:val="00CB26E7"/>
    <w:rsid w:val="00CD3F94"/>
    <w:rsid w:val="00D22166"/>
    <w:rsid w:val="00D306B8"/>
    <w:rsid w:val="00DC17BA"/>
    <w:rsid w:val="00DE4BB5"/>
    <w:rsid w:val="00E05CBD"/>
    <w:rsid w:val="00E33C30"/>
    <w:rsid w:val="00E851D2"/>
    <w:rsid w:val="00EB4D64"/>
    <w:rsid w:val="00EB7CAD"/>
    <w:rsid w:val="00ED4D47"/>
    <w:rsid w:val="00EF6341"/>
    <w:rsid w:val="00F0268D"/>
    <w:rsid w:val="00F1113E"/>
    <w:rsid w:val="00F115F1"/>
    <w:rsid w:val="00F35002"/>
    <w:rsid w:val="00F541B9"/>
    <w:rsid w:val="00FA4D37"/>
    <w:rsid w:val="00FE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438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4389"/>
    <w:rPr>
      <w:rFonts w:ascii="Consolas" w:hAnsi="Consolas"/>
      <w:sz w:val="20"/>
      <w:szCs w:val="20"/>
    </w:rPr>
  </w:style>
  <w:style w:type="character" w:customStyle="1" w:styleId="br0">
    <w:name w:val="br0"/>
    <w:basedOn w:val="DefaultParagraphFont"/>
    <w:rsid w:val="00603FD2"/>
  </w:style>
  <w:style w:type="character" w:customStyle="1" w:styleId="st0">
    <w:name w:val="st0"/>
    <w:basedOn w:val="DefaultParagraphFont"/>
    <w:rsid w:val="00603FD2"/>
  </w:style>
  <w:style w:type="character" w:customStyle="1" w:styleId="sy2">
    <w:name w:val="sy2"/>
    <w:basedOn w:val="DefaultParagraphFont"/>
    <w:rsid w:val="00603FD2"/>
  </w:style>
  <w:style w:type="character" w:customStyle="1" w:styleId="kw1">
    <w:name w:val="kw1"/>
    <w:basedOn w:val="DefaultParagraphFont"/>
    <w:rsid w:val="005D06D1"/>
  </w:style>
  <w:style w:type="character" w:customStyle="1" w:styleId="kw2">
    <w:name w:val="kw2"/>
    <w:basedOn w:val="DefaultParagraphFont"/>
    <w:rsid w:val="005D06D1"/>
  </w:style>
  <w:style w:type="character" w:customStyle="1" w:styleId="nu0">
    <w:name w:val="nu0"/>
    <w:basedOn w:val="DefaultParagraphFont"/>
    <w:rsid w:val="005D06D1"/>
  </w:style>
  <w:style w:type="character" w:customStyle="1" w:styleId="sy0">
    <w:name w:val="sy0"/>
    <w:basedOn w:val="DefaultParagraphFont"/>
    <w:rsid w:val="002F5B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8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7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8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85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863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914180">
                              <w:marLeft w:val="0"/>
                              <w:marRight w:val="0"/>
                              <w:marTop w:val="150"/>
                              <w:marBottom w:val="150"/>
                              <w:divBdr>
                                <w:top w:val="single" w:sz="2" w:space="5" w:color="CCCCCC"/>
                                <w:left w:val="none" w:sz="0" w:space="11" w:color="auto"/>
                                <w:bottom w:val="single" w:sz="2" w:space="5" w:color="CCCCCC"/>
                                <w:right w:val="none" w:sz="0" w:space="8" w:color="auto"/>
                              </w:divBdr>
                              <w:divsChild>
                                <w:div w:id="837693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2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5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92</cp:revision>
  <cp:lastPrinted>2025-07-03T13:33:00Z</cp:lastPrinted>
  <dcterms:created xsi:type="dcterms:W3CDTF">2025-06-05T07:17:00Z</dcterms:created>
  <dcterms:modified xsi:type="dcterms:W3CDTF">2025-07-14T11:20:00Z</dcterms:modified>
</cp:coreProperties>
</file>